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B65C9B" w14:textId="42AD8851" w:rsidR="009C56C5" w:rsidRPr="00C63BB9" w:rsidRDefault="000D7962" w:rsidP="00C63BB9">
      <w:pPr>
        <w:jc w:val="center"/>
        <w:rPr>
          <w:rFonts w:ascii="Cambria" w:hAnsi="Cambria"/>
          <w:b/>
          <w:sz w:val="22"/>
          <w:szCs w:val="22"/>
        </w:rPr>
      </w:pPr>
      <w:r>
        <w:rPr>
          <w:rFonts w:ascii="Cambria" w:hAnsi="Cambria"/>
          <w:b/>
          <w:sz w:val="20"/>
          <w:szCs w:val="20"/>
        </w:rPr>
        <w:t xml:space="preserve">Anexo 2. </w:t>
      </w:r>
      <w:r w:rsidR="009C56C5" w:rsidRPr="00F11FC8">
        <w:rPr>
          <w:rFonts w:ascii="Cambria" w:hAnsi="Cambria"/>
          <w:b/>
          <w:sz w:val="20"/>
          <w:szCs w:val="20"/>
        </w:rPr>
        <w:t>Declaración de Compromiso con los pr</w:t>
      </w:r>
      <w:r w:rsidR="00BE2645">
        <w:rPr>
          <w:rFonts w:ascii="Cambria" w:hAnsi="Cambria"/>
          <w:b/>
          <w:sz w:val="20"/>
          <w:szCs w:val="20"/>
        </w:rPr>
        <w:t>incipios Éticos de la Investigación</w:t>
      </w:r>
      <w:r w:rsidR="00AD45BB">
        <w:rPr>
          <w:rStyle w:val="Refdenotaalpie"/>
          <w:rFonts w:ascii="Cambria" w:hAnsi="Cambria"/>
          <w:b/>
          <w:sz w:val="20"/>
          <w:szCs w:val="20"/>
        </w:rPr>
        <w:footnoteReference w:id="1"/>
      </w:r>
    </w:p>
    <w:p w14:paraId="2B0B84DF" w14:textId="77777777" w:rsidR="009C56C5" w:rsidRPr="00F11FC8" w:rsidRDefault="009C56C5" w:rsidP="009C56C5">
      <w:pPr>
        <w:jc w:val="both"/>
        <w:rPr>
          <w:rFonts w:ascii="Cambria" w:hAnsi="Cambria"/>
          <w:b/>
          <w:sz w:val="18"/>
          <w:szCs w:val="20"/>
        </w:rPr>
      </w:pPr>
    </w:p>
    <w:p w14:paraId="73F51B7A" w14:textId="30326FF8" w:rsidR="00AA5196" w:rsidRDefault="009C56C5" w:rsidP="00192696">
      <w:pPr>
        <w:tabs>
          <w:tab w:val="left" w:pos="284"/>
        </w:tabs>
        <w:ind w:right="-144"/>
        <w:jc w:val="both"/>
        <w:rPr>
          <w:rFonts w:ascii="Cambria" w:hAnsi="Cambria"/>
          <w:color w:val="000000"/>
          <w:sz w:val="18"/>
          <w:szCs w:val="20"/>
        </w:rPr>
      </w:pPr>
      <w:r w:rsidRPr="00F11FC8">
        <w:rPr>
          <w:rFonts w:ascii="Cambria" w:hAnsi="Cambria"/>
          <w:color w:val="000000"/>
          <w:sz w:val="18"/>
          <w:szCs w:val="20"/>
        </w:rPr>
        <w:t>Yo/Nosotros, __________________________________________________ estudiante/s de la PUCP, con código</w:t>
      </w:r>
      <w:r w:rsidR="00AA5196">
        <w:rPr>
          <w:rFonts w:ascii="Cambria" w:hAnsi="Cambria"/>
          <w:color w:val="000000"/>
          <w:sz w:val="18"/>
          <w:szCs w:val="20"/>
        </w:rPr>
        <w:t>/s</w:t>
      </w:r>
      <w:r w:rsidRPr="00F11FC8">
        <w:rPr>
          <w:rFonts w:ascii="Cambria" w:hAnsi="Cambria"/>
          <w:color w:val="000000"/>
          <w:sz w:val="18"/>
          <w:szCs w:val="20"/>
        </w:rPr>
        <w:t xml:space="preserve"> ________________, y matriculado/s en </w:t>
      </w:r>
      <w:r w:rsidR="00AD45BB">
        <w:rPr>
          <w:rFonts w:ascii="Cambria" w:hAnsi="Cambria"/>
          <w:color w:val="000000"/>
          <w:sz w:val="18"/>
          <w:szCs w:val="20"/>
        </w:rPr>
        <w:t>Estudios Generales Ciencias</w:t>
      </w:r>
      <w:r w:rsidRPr="00F11FC8">
        <w:rPr>
          <w:rFonts w:ascii="Cambria" w:hAnsi="Cambria"/>
          <w:color w:val="000000"/>
          <w:sz w:val="18"/>
          <w:szCs w:val="20"/>
        </w:rPr>
        <w:t xml:space="preserve">, y que postulo/amos </w:t>
      </w:r>
      <w:r w:rsidRPr="00AD45BB">
        <w:rPr>
          <w:rFonts w:ascii="Cambria" w:hAnsi="Cambria"/>
          <w:color w:val="000000"/>
          <w:sz w:val="18"/>
          <w:szCs w:val="20"/>
        </w:rPr>
        <w:t>al</w:t>
      </w:r>
      <w:r w:rsidRPr="00F11FC8">
        <w:rPr>
          <w:rFonts w:ascii="Cambria" w:hAnsi="Cambria"/>
          <w:b/>
          <w:color w:val="000000"/>
          <w:sz w:val="18"/>
          <w:szCs w:val="20"/>
        </w:rPr>
        <w:t xml:space="preserve"> </w:t>
      </w:r>
      <w:r w:rsidR="00AD45BB" w:rsidRPr="00AD45BB">
        <w:rPr>
          <w:rFonts w:ascii="Cambria" w:hAnsi="Cambria"/>
          <w:b/>
          <w:i/>
          <w:color w:val="000000"/>
          <w:sz w:val="18"/>
          <w:szCs w:val="20"/>
        </w:rPr>
        <w:t xml:space="preserve">Concurso Iniciación </w:t>
      </w:r>
      <w:r w:rsidR="00C858D8">
        <w:rPr>
          <w:rFonts w:ascii="Cambria" w:hAnsi="Cambria"/>
          <w:b/>
          <w:i/>
          <w:color w:val="000000"/>
          <w:sz w:val="18"/>
          <w:szCs w:val="20"/>
        </w:rPr>
        <w:t>en la</w:t>
      </w:r>
      <w:r w:rsidR="00AD45BB" w:rsidRPr="00AD45BB">
        <w:rPr>
          <w:rFonts w:ascii="Cambria" w:hAnsi="Cambria"/>
          <w:b/>
          <w:i/>
          <w:color w:val="000000"/>
          <w:sz w:val="18"/>
          <w:szCs w:val="20"/>
        </w:rPr>
        <w:t xml:space="preserve"> Investigación en Estudios Generales Ciencias</w:t>
      </w:r>
      <w:r w:rsidR="00AD45BB">
        <w:rPr>
          <w:rFonts w:ascii="Cambria" w:hAnsi="Cambria"/>
          <w:b/>
          <w:i/>
          <w:color w:val="000000"/>
          <w:sz w:val="18"/>
          <w:szCs w:val="20"/>
        </w:rPr>
        <w:t xml:space="preserve"> </w:t>
      </w:r>
      <w:r w:rsidRPr="00F11FC8">
        <w:rPr>
          <w:rFonts w:ascii="Cambria" w:hAnsi="Cambria"/>
          <w:color w:val="000000"/>
          <w:sz w:val="18"/>
          <w:szCs w:val="20"/>
        </w:rPr>
        <w:t xml:space="preserve">con la propuesta de trabajo </w:t>
      </w:r>
      <w:r w:rsidR="00C858D8">
        <w:rPr>
          <w:rFonts w:ascii="Cambria" w:hAnsi="Cambria"/>
          <w:color w:val="000000"/>
          <w:sz w:val="18"/>
          <w:szCs w:val="20"/>
        </w:rPr>
        <w:t xml:space="preserve">titulada </w:t>
      </w:r>
      <w:r w:rsidRPr="00F11FC8">
        <w:rPr>
          <w:rFonts w:ascii="Cambria" w:hAnsi="Cambria"/>
          <w:color w:val="000000"/>
          <w:sz w:val="18"/>
          <w:szCs w:val="20"/>
        </w:rPr>
        <w:t>______________________________________, declaro/amos expresamente:</w:t>
      </w:r>
    </w:p>
    <w:p w14:paraId="1D2C0791" w14:textId="77777777" w:rsidR="00AA5196" w:rsidRPr="00F11FC8" w:rsidRDefault="00AA5196" w:rsidP="00192696">
      <w:pPr>
        <w:tabs>
          <w:tab w:val="left" w:pos="284"/>
        </w:tabs>
        <w:ind w:right="-144"/>
        <w:jc w:val="both"/>
        <w:rPr>
          <w:rFonts w:ascii="Cambria" w:hAnsi="Cambria"/>
          <w:color w:val="000000"/>
          <w:sz w:val="18"/>
          <w:szCs w:val="20"/>
        </w:rPr>
      </w:pPr>
    </w:p>
    <w:p w14:paraId="3D2AFD0C" w14:textId="77777777" w:rsidR="009C56C5" w:rsidRPr="00F11FC8" w:rsidRDefault="009C56C5" w:rsidP="009C56C5">
      <w:pPr>
        <w:tabs>
          <w:tab w:val="left" w:pos="284"/>
        </w:tabs>
        <w:ind w:left="-567" w:right="-658"/>
        <w:jc w:val="center"/>
        <w:rPr>
          <w:rFonts w:ascii="Cambria" w:hAnsi="Cambria"/>
          <w:i/>
          <w:color w:val="808080"/>
          <w:sz w:val="18"/>
          <w:szCs w:val="20"/>
        </w:rPr>
      </w:pPr>
      <w:r w:rsidRPr="00F11FC8">
        <w:rPr>
          <w:rFonts w:ascii="Cambria" w:hAnsi="Cambria"/>
          <w:i/>
          <w:color w:val="808080"/>
          <w:sz w:val="18"/>
          <w:szCs w:val="20"/>
        </w:rPr>
        <w:t>(Marque con una X solo una de las siguientes alternativas)</w:t>
      </w:r>
    </w:p>
    <w:tbl>
      <w:tblPr>
        <w:tblW w:w="91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7"/>
        <w:gridCol w:w="8363"/>
      </w:tblGrid>
      <w:tr w:rsidR="009C56C5" w:rsidRPr="00F11FC8" w14:paraId="0164D953" w14:textId="77777777" w:rsidTr="00310156">
        <w:trPr>
          <w:trHeight w:val="884"/>
          <w:jc w:val="center"/>
        </w:trPr>
        <w:tc>
          <w:tcPr>
            <w:tcW w:w="817" w:type="dxa"/>
            <w:shd w:val="clear" w:color="auto" w:fill="auto"/>
          </w:tcPr>
          <w:p w14:paraId="353A981E" w14:textId="77777777" w:rsidR="009C56C5" w:rsidRPr="00F11FC8" w:rsidRDefault="009C56C5" w:rsidP="00310156">
            <w:pPr>
              <w:tabs>
                <w:tab w:val="left" w:pos="284"/>
              </w:tabs>
              <w:ind w:right="-658"/>
              <w:jc w:val="both"/>
              <w:rPr>
                <w:rFonts w:ascii="Cambria" w:hAnsi="Cambria"/>
                <w:color w:val="000000"/>
                <w:sz w:val="18"/>
                <w:szCs w:val="20"/>
              </w:rPr>
            </w:pPr>
          </w:p>
        </w:tc>
        <w:tc>
          <w:tcPr>
            <w:tcW w:w="8363" w:type="dxa"/>
            <w:shd w:val="clear" w:color="auto" w:fill="auto"/>
            <w:vAlign w:val="center"/>
          </w:tcPr>
          <w:p w14:paraId="23EA79D0" w14:textId="77777777" w:rsidR="00611A08" w:rsidRPr="00611A08" w:rsidRDefault="00611A08" w:rsidP="00310156">
            <w:pPr>
              <w:tabs>
                <w:tab w:val="left" w:pos="284"/>
              </w:tabs>
              <w:jc w:val="both"/>
              <w:rPr>
                <w:rFonts w:ascii="Cambria" w:hAnsi="Cambria"/>
                <w:color w:val="000000"/>
                <w:sz w:val="4"/>
                <w:szCs w:val="20"/>
              </w:rPr>
            </w:pPr>
          </w:p>
          <w:p w14:paraId="754FDBE7" w14:textId="77777777" w:rsidR="009C56C5" w:rsidRDefault="009A69AC" w:rsidP="00310156">
            <w:pPr>
              <w:tabs>
                <w:tab w:val="left" w:pos="284"/>
              </w:tabs>
              <w:jc w:val="both"/>
              <w:rPr>
                <w:rFonts w:ascii="Cambria" w:hAnsi="Cambria"/>
                <w:color w:val="000000"/>
                <w:sz w:val="18"/>
                <w:szCs w:val="20"/>
              </w:rPr>
            </w:pPr>
            <w:r w:rsidRPr="00F11FC8">
              <w:rPr>
                <w:rFonts w:ascii="Cambria" w:hAnsi="Cambria"/>
                <w:color w:val="000000"/>
                <w:sz w:val="18"/>
                <w:szCs w:val="20"/>
              </w:rPr>
              <w:t xml:space="preserve">Que mi/nuestra investigación </w:t>
            </w:r>
            <w:r w:rsidRPr="008102CF">
              <w:rPr>
                <w:rFonts w:ascii="Cambria" w:hAnsi="Cambria"/>
                <w:b/>
                <w:color w:val="000000"/>
                <w:sz w:val="18"/>
                <w:szCs w:val="20"/>
              </w:rPr>
              <w:t xml:space="preserve">SÍ </w:t>
            </w:r>
            <w:r w:rsidRPr="00F11FC8">
              <w:rPr>
                <w:rFonts w:ascii="Cambria" w:hAnsi="Cambria"/>
                <w:color w:val="000000"/>
                <w:sz w:val="18"/>
                <w:szCs w:val="20"/>
              </w:rPr>
              <w:t>requiere de la participación de seres humanos, animales o ecosistemas, (pudiendo tratarse inclusive</w:t>
            </w:r>
            <w:r w:rsidR="00AA5196">
              <w:rPr>
                <w:rFonts w:ascii="Cambria" w:hAnsi="Cambria"/>
                <w:color w:val="000000"/>
                <w:sz w:val="18"/>
                <w:szCs w:val="20"/>
              </w:rPr>
              <w:t xml:space="preserve"> de</w:t>
            </w:r>
            <w:r w:rsidRPr="00F11FC8">
              <w:rPr>
                <w:rFonts w:ascii="Cambria" w:hAnsi="Cambria"/>
                <w:color w:val="000000"/>
                <w:sz w:val="18"/>
                <w:szCs w:val="20"/>
              </w:rPr>
              <w:t xml:space="preserve"> embriones, fetos, células, fluidos, partes del cuerpo, cadáveres). Son parte de estas investigaciones los estudios que requieren la aplicación de encuestas, cuestionarios, pruebas (psicológicas, clínicas, médicas), entrevistas, grupos focales, observación natural y observación participante, uso de material fotográfico o grabaciones en audio y video, validación de tecnologías (clínicas, ambientales, de construcción, etc.). </w:t>
            </w:r>
          </w:p>
          <w:p w14:paraId="13B427BA" w14:textId="77777777" w:rsidR="00611A08" w:rsidRPr="00611A08" w:rsidRDefault="00611A08" w:rsidP="00310156">
            <w:pPr>
              <w:tabs>
                <w:tab w:val="left" w:pos="284"/>
              </w:tabs>
              <w:jc w:val="both"/>
              <w:rPr>
                <w:rFonts w:ascii="Cambria" w:hAnsi="Cambria"/>
                <w:color w:val="000000"/>
                <w:sz w:val="4"/>
                <w:szCs w:val="20"/>
              </w:rPr>
            </w:pPr>
          </w:p>
        </w:tc>
      </w:tr>
      <w:tr w:rsidR="009C56C5" w:rsidRPr="00F11FC8" w14:paraId="6BF85663" w14:textId="77777777" w:rsidTr="00310156">
        <w:trPr>
          <w:trHeight w:val="826"/>
          <w:jc w:val="center"/>
        </w:trPr>
        <w:tc>
          <w:tcPr>
            <w:tcW w:w="817" w:type="dxa"/>
            <w:shd w:val="clear" w:color="auto" w:fill="auto"/>
          </w:tcPr>
          <w:p w14:paraId="14F1F4F6" w14:textId="77777777" w:rsidR="009C56C5" w:rsidRPr="00F11FC8" w:rsidRDefault="009C56C5" w:rsidP="00310156">
            <w:pPr>
              <w:tabs>
                <w:tab w:val="left" w:pos="284"/>
              </w:tabs>
              <w:ind w:right="-658"/>
              <w:jc w:val="both"/>
              <w:rPr>
                <w:rFonts w:ascii="Cambria" w:hAnsi="Cambria"/>
                <w:color w:val="000000"/>
                <w:sz w:val="18"/>
                <w:szCs w:val="20"/>
              </w:rPr>
            </w:pPr>
          </w:p>
        </w:tc>
        <w:tc>
          <w:tcPr>
            <w:tcW w:w="8363" w:type="dxa"/>
            <w:shd w:val="clear" w:color="auto" w:fill="auto"/>
            <w:vAlign w:val="center"/>
          </w:tcPr>
          <w:p w14:paraId="214F3080" w14:textId="77777777" w:rsidR="00611A08" w:rsidRPr="00611A08" w:rsidRDefault="00611A08" w:rsidP="00310156">
            <w:pPr>
              <w:tabs>
                <w:tab w:val="left" w:pos="284"/>
              </w:tabs>
              <w:jc w:val="both"/>
              <w:rPr>
                <w:rFonts w:ascii="Cambria" w:hAnsi="Cambria"/>
                <w:color w:val="000000"/>
                <w:sz w:val="4"/>
                <w:szCs w:val="20"/>
              </w:rPr>
            </w:pPr>
          </w:p>
          <w:p w14:paraId="76046724" w14:textId="77777777" w:rsidR="009C56C5" w:rsidRDefault="009A69AC" w:rsidP="00310156">
            <w:pPr>
              <w:tabs>
                <w:tab w:val="left" w:pos="284"/>
              </w:tabs>
              <w:jc w:val="both"/>
              <w:rPr>
                <w:rFonts w:ascii="Cambria" w:hAnsi="Cambria"/>
                <w:color w:val="000000"/>
                <w:sz w:val="18"/>
                <w:szCs w:val="20"/>
              </w:rPr>
            </w:pPr>
            <w:r w:rsidRPr="00F11FC8">
              <w:rPr>
                <w:rFonts w:ascii="Cambria" w:hAnsi="Cambria"/>
                <w:color w:val="000000"/>
                <w:sz w:val="18"/>
                <w:szCs w:val="20"/>
              </w:rPr>
              <w:t xml:space="preserve">Que mi/nuestra investigación </w:t>
            </w:r>
            <w:r w:rsidRPr="008102CF">
              <w:rPr>
                <w:rFonts w:ascii="Cambria" w:hAnsi="Cambria"/>
                <w:b/>
                <w:color w:val="000000"/>
                <w:sz w:val="18"/>
                <w:szCs w:val="20"/>
              </w:rPr>
              <w:t>NO</w:t>
            </w:r>
            <w:r w:rsidRPr="00F11FC8">
              <w:rPr>
                <w:rFonts w:ascii="Cambria" w:hAnsi="Cambria"/>
                <w:color w:val="000000"/>
                <w:sz w:val="18"/>
                <w:szCs w:val="20"/>
              </w:rPr>
              <w:t xml:space="preserve"> requiere de la participación de seres humanos, animales o ecosistemas (pudiendo tratarse inclusive de embriones, fetos, células, fluidos, partes del cuerpo, cadáveres); ni comprende ninguno de los instrumentos o técnicas de recolección de información ejemplificados en el párrafo anterior.</w:t>
            </w:r>
          </w:p>
          <w:p w14:paraId="21F5C0F6" w14:textId="77777777" w:rsidR="00611A08" w:rsidRPr="00611A08" w:rsidRDefault="00611A08" w:rsidP="00310156">
            <w:pPr>
              <w:tabs>
                <w:tab w:val="left" w:pos="284"/>
              </w:tabs>
              <w:jc w:val="both"/>
              <w:rPr>
                <w:rFonts w:ascii="Cambria" w:hAnsi="Cambria"/>
                <w:color w:val="000000"/>
                <w:sz w:val="4"/>
                <w:szCs w:val="20"/>
              </w:rPr>
            </w:pPr>
          </w:p>
        </w:tc>
      </w:tr>
    </w:tbl>
    <w:p w14:paraId="3116F692" w14:textId="77777777" w:rsidR="00F11FC8" w:rsidRPr="00F11FC8" w:rsidRDefault="00F11FC8" w:rsidP="009C56C5">
      <w:pPr>
        <w:tabs>
          <w:tab w:val="left" w:pos="284"/>
        </w:tabs>
        <w:jc w:val="both"/>
        <w:rPr>
          <w:rFonts w:ascii="Cambria" w:hAnsi="Cambria"/>
          <w:color w:val="000000"/>
          <w:sz w:val="18"/>
          <w:szCs w:val="20"/>
        </w:rPr>
      </w:pPr>
    </w:p>
    <w:p w14:paraId="58FE1A60" w14:textId="77777777" w:rsidR="00F11FC8" w:rsidRPr="00F11FC8" w:rsidRDefault="009A69AC" w:rsidP="008D7200">
      <w:pPr>
        <w:tabs>
          <w:tab w:val="left" w:pos="284"/>
        </w:tabs>
        <w:jc w:val="both"/>
        <w:rPr>
          <w:rFonts w:ascii="Cambria" w:hAnsi="Cambria"/>
          <w:color w:val="000000"/>
          <w:sz w:val="18"/>
          <w:szCs w:val="20"/>
        </w:rPr>
      </w:pPr>
      <w:r w:rsidRPr="00F11FC8">
        <w:rPr>
          <w:rFonts w:ascii="Cambria" w:hAnsi="Cambria"/>
          <w:color w:val="000000"/>
          <w:sz w:val="18"/>
          <w:szCs w:val="20"/>
        </w:rPr>
        <w:t xml:space="preserve">Al marcar la opción </w:t>
      </w:r>
      <w:r w:rsidRPr="00611A08">
        <w:rPr>
          <w:rFonts w:ascii="Cambria" w:hAnsi="Cambria"/>
          <w:b/>
          <w:color w:val="000000"/>
          <w:sz w:val="18"/>
          <w:szCs w:val="20"/>
        </w:rPr>
        <w:t>SÍ</w:t>
      </w:r>
      <w:r w:rsidRPr="00F11FC8">
        <w:rPr>
          <w:rFonts w:ascii="Cambria" w:hAnsi="Cambria"/>
          <w:color w:val="000000"/>
          <w:sz w:val="18"/>
          <w:szCs w:val="20"/>
        </w:rPr>
        <w:t>, me</w:t>
      </w:r>
      <w:r w:rsidR="007B0139">
        <w:rPr>
          <w:rFonts w:ascii="Cambria" w:hAnsi="Cambria"/>
          <w:color w:val="000000"/>
          <w:sz w:val="18"/>
          <w:szCs w:val="20"/>
        </w:rPr>
        <w:t>/nos</w:t>
      </w:r>
      <w:r w:rsidRPr="00F11FC8">
        <w:rPr>
          <w:rFonts w:ascii="Cambria" w:hAnsi="Cambria"/>
          <w:color w:val="000000"/>
          <w:sz w:val="18"/>
          <w:szCs w:val="20"/>
        </w:rPr>
        <w:t xml:space="preserve"> estoy</w:t>
      </w:r>
      <w:r w:rsidR="007B0139">
        <w:rPr>
          <w:rFonts w:ascii="Cambria" w:hAnsi="Cambria"/>
          <w:color w:val="000000"/>
          <w:sz w:val="18"/>
          <w:szCs w:val="20"/>
        </w:rPr>
        <w:t>/estamos</w:t>
      </w:r>
      <w:r w:rsidRPr="00F11FC8">
        <w:rPr>
          <w:rFonts w:ascii="Cambria" w:hAnsi="Cambria"/>
          <w:color w:val="000000"/>
          <w:sz w:val="18"/>
          <w:szCs w:val="20"/>
        </w:rPr>
        <w:t xml:space="preserve"> comprometiendo </w:t>
      </w:r>
      <w:r w:rsidR="00F11FC8" w:rsidRPr="00F11FC8">
        <w:rPr>
          <w:rFonts w:ascii="Cambria" w:hAnsi="Cambria"/>
          <w:color w:val="000000"/>
          <w:sz w:val="18"/>
          <w:szCs w:val="20"/>
        </w:rPr>
        <w:t>a respetar los principios éticos que una investigación exige y que se encuen</w:t>
      </w:r>
      <w:r w:rsidR="00AA5196">
        <w:rPr>
          <w:rFonts w:ascii="Cambria" w:hAnsi="Cambria"/>
          <w:color w:val="000000"/>
          <w:sz w:val="18"/>
          <w:szCs w:val="20"/>
        </w:rPr>
        <w:t>tran en el Reglamento del C</w:t>
      </w:r>
      <w:r w:rsidR="00531D82">
        <w:rPr>
          <w:rFonts w:ascii="Cambria" w:hAnsi="Cambria"/>
          <w:color w:val="000000"/>
          <w:sz w:val="18"/>
          <w:szCs w:val="20"/>
        </w:rPr>
        <w:t>omité de Ética de</w:t>
      </w:r>
      <w:r w:rsidR="00F11FC8" w:rsidRPr="00F11FC8">
        <w:rPr>
          <w:rFonts w:ascii="Cambria" w:hAnsi="Cambria"/>
          <w:color w:val="000000"/>
          <w:sz w:val="18"/>
          <w:szCs w:val="20"/>
        </w:rPr>
        <w:t xml:space="preserve"> la Investigación</w:t>
      </w:r>
      <w:r w:rsidR="00531D82">
        <w:rPr>
          <w:rFonts w:ascii="Cambria" w:hAnsi="Cambria"/>
          <w:color w:val="000000"/>
          <w:sz w:val="18"/>
          <w:szCs w:val="20"/>
        </w:rPr>
        <w:t xml:space="preserve"> (CEI)</w:t>
      </w:r>
      <w:r w:rsidR="00F11FC8" w:rsidRPr="00F11FC8">
        <w:rPr>
          <w:rFonts w:ascii="Cambria" w:hAnsi="Cambria"/>
          <w:color w:val="000000"/>
          <w:sz w:val="18"/>
          <w:szCs w:val="20"/>
        </w:rPr>
        <w:t>. Por esto me</w:t>
      </w:r>
      <w:r w:rsidR="007B0139">
        <w:rPr>
          <w:rFonts w:ascii="Cambria" w:hAnsi="Cambria"/>
          <w:color w:val="000000"/>
          <w:sz w:val="18"/>
          <w:szCs w:val="20"/>
        </w:rPr>
        <w:t>/nos</w:t>
      </w:r>
      <w:r w:rsidR="00F11FC8" w:rsidRPr="00F11FC8">
        <w:rPr>
          <w:rFonts w:ascii="Cambria" w:hAnsi="Cambria"/>
          <w:color w:val="000000"/>
          <w:sz w:val="18"/>
          <w:szCs w:val="20"/>
        </w:rPr>
        <w:t xml:space="preserve"> comprometo</w:t>
      </w:r>
      <w:r w:rsidR="007B0139">
        <w:rPr>
          <w:rFonts w:ascii="Cambria" w:hAnsi="Cambria"/>
          <w:color w:val="000000"/>
          <w:sz w:val="18"/>
          <w:szCs w:val="20"/>
        </w:rPr>
        <w:t>/emos</w:t>
      </w:r>
      <w:r w:rsidR="00F11FC8" w:rsidRPr="00F11FC8">
        <w:rPr>
          <w:rFonts w:ascii="Cambria" w:hAnsi="Cambria"/>
          <w:color w:val="000000"/>
          <w:sz w:val="18"/>
          <w:szCs w:val="20"/>
        </w:rPr>
        <w:t xml:space="preserve"> a explicar la manera en que los desarrollaré en mi</w:t>
      </w:r>
      <w:r w:rsidR="007B0139">
        <w:rPr>
          <w:rFonts w:ascii="Cambria" w:hAnsi="Cambria"/>
          <w:color w:val="000000"/>
          <w:sz w:val="18"/>
          <w:szCs w:val="20"/>
        </w:rPr>
        <w:t>/nuestra</w:t>
      </w:r>
      <w:r w:rsidR="00F11FC8" w:rsidRPr="00F11FC8">
        <w:rPr>
          <w:rFonts w:ascii="Cambria" w:hAnsi="Cambria"/>
          <w:color w:val="000000"/>
          <w:sz w:val="18"/>
          <w:szCs w:val="20"/>
        </w:rPr>
        <w:t xml:space="preserve"> investigación. </w:t>
      </w:r>
    </w:p>
    <w:p w14:paraId="2746BED3" w14:textId="77777777" w:rsidR="00F11FC8" w:rsidRPr="00F11FC8" w:rsidRDefault="00F11FC8" w:rsidP="008D7200">
      <w:pPr>
        <w:tabs>
          <w:tab w:val="left" w:pos="284"/>
        </w:tabs>
        <w:jc w:val="both"/>
        <w:rPr>
          <w:rFonts w:ascii="Cambria" w:hAnsi="Cambria"/>
          <w:color w:val="000000"/>
          <w:sz w:val="18"/>
          <w:szCs w:val="20"/>
        </w:rPr>
      </w:pPr>
    </w:p>
    <w:p w14:paraId="60137858" w14:textId="77777777" w:rsidR="00F11FC8" w:rsidRPr="00F11FC8" w:rsidRDefault="00F11FC8" w:rsidP="008D7200">
      <w:pPr>
        <w:tabs>
          <w:tab w:val="left" w:pos="284"/>
        </w:tabs>
        <w:jc w:val="both"/>
        <w:rPr>
          <w:rFonts w:ascii="Cambria" w:hAnsi="Cambria"/>
          <w:color w:val="000000"/>
          <w:sz w:val="18"/>
          <w:szCs w:val="20"/>
        </w:rPr>
      </w:pPr>
      <w:r w:rsidRPr="00F11FC8">
        <w:rPr>
          <w:rFonts w:ascii="Cambria" w:hAnsi="Cambria"/>
          <w:color w:val="000000"/>
          <w:sz w:val="18"/>
          <w:szCs w:val="20"/>
        </w:rPr>
        <w:t>Los cinco principios éticos sobre los que he construido mi propuesta de investigación son:</w:t>
      </w:r>
    </w:p>
    <w:p w14:paraId="65FCC40C" w14:textId="77777777" w:rsidR="009C56C5" w:rsidRPr="00F11FC8" w:rsidRDefault="009C56C5" w:rsidP="008D7200">
      <w:pPr>
        <w:tabs>
          <w:tab w:val="left" w:pos="284"/>
        </w:tabs>
        <w:jc w:val="both"/>
        <w:rPr>
          <w:rFonts w:ascii="Cambria" w:hAnsi="Cambria"/>
          <w:sz w:val="18"/>
          <w:szCs w:val="20"/>
        </w:rPr>
      </w:pPr>
    </w:p>
    <w:p w14:paraId="2CF9F8C5" w14:textId="77777777" w:rsidR="00F11FC8" w:rsidRPr="00F11FC8" w:rsidRDefault="00F11FC8" w:rsidP="00262E01">
      <w:pPr>
        <w:pStyle w:val="Prrafodelista"/>
        <w:numPr>
          <w:ilvl w:val="0"/>
          <w:numId w:val="44"/>
        </w:numPr>
        <w:tabs>
          <w:tab w:val="left" w:pos="284"/>
        </w:tabs>
        <w:jc w:val="both"/>
        <w:rPr>
          <w:rFonts w:ascii="Cambria" w:hAnsi="Cambria"/>
          <w:sz w:val="18"/>
          <w:szCs w:val="20"/>
          <w:lang w:val="es-PE"/>
        </w:rPr>
      </w:pPr>
      <w:r w:rsidRPr="00F11FC8">
        <w:rPr>
          <w:rFonts w:ascii="Cambria" w:hAnsi="Cambria"/>
          <w:sz w:val="18"/>
          <w:szCs w:val="20"/>
          <w:lang w:val="es-PE"/>
        </w:rPr>
        <w:t>Respeto a las personas</w:t>
      </w:r>
    </w:p>
    <w:p w14:paraId="0CC97370" w14:textId="77777777" w:rsidR="00F11FC8" w:rsidRPr="00F11FC8" w:rsidRDefault="00F11FC8" w:rsidP="00262E01">
      <w:pPr>
        <w:pStyle w:val="Prrafodelista"/>
        <w:numPr>
          <w:ilvl w:val="0"/>
          <w:numId w:val="44"/>
        </w:numPr>
        <w:tabs>
          <w:tab w:val="left" w:pos="284"/>
        </w:tabs>
        <w:jc w:val="both"/>
        <w:rPr>
          <w:rFonts w:ascii="Cambria" w:hAnsi="Cambria"/>
          <w:sz w:val="18"/>
          <w:szCs w:val="20"/>
          <w:lang w:val="es-PE"/>
        </w:rPr>
      </w:pPr>
      <w:r w:rsidRPr="00F11FC8">
        <w:rPr>
          <w:rFonts w:ascii="Cambria" w:hAnsi="Cambria"/>
          <w:sz w:val="18"/>
          <w:szCs w:val="20"/>
          <w:lang w:val="es-PE"/>
        </w:rPr>
        <w:t>Beneficencia no maleficencia</w:t>
      </w:r>
    </w:p>
    <w:p w14:paraId="275E494F" w14:textId="77777777" w:rsidR="00F11FC8" w:rsidRPr="00F11FC8" w:rsidRDefault="00F11FC8" w:rsidP="00262E01">
      <w:pPr>
        <w:pStyle w:val="Prrafodelista"/>
        <w:numPr>
          <w:ilvl w:val="0"/>
          <w:numId w:val="44"/>
        </w:numPr>
        <w:tabs>
          <w:tab w:val="left" w:pos="284"/>
        </w:tabs>
        <w:jc w:val="both"/>
        <w:rPr>
          <w:rFonts w:ascii="Cambria" w:hAnsi="Cambria"/>
          <w:sz w:val="18"/>
          <w:szCs w:val="20"/>
          <w:lang w:val="es-PE"/>
        </w:rPr>
      </w:pPr>
      <w:r w:rsidRPr="00F11FC8">
        <w:rPr>
          <w:rFonts w:ascii="Cambria" w:hAnsi="Cambria"/>
          <w:sz w:val="18"/>
          <w:szCs w:val="20"/>
          <w:lang w:val="es-PE"/>
        </w:rPr>
        <w:t>Justicia</w:t>
      </w:r>
    </w:p>
    <w:p w14:paraId="672F2953" w14:textId="77777777" w:rsidR="00F11FC8" w:rsidRPr="00F11FC8" w:rsidRDefault="00F11FC8" w:rsidP="00262E01">
      <w:pPr>
        <w:pStyle w:val="Prrafodelista"/>
        <w:numPr>
          <w:ilvl w:val="0"/>
          <w:numId w:val="44"/>
        </w:numPr>
        <w:tabs>
          <w:tab w:val="left" w:pos="284"/>
        </w:tabs>
        <w:jc w:val="both"/>
        <w:rPr>
          <w:rFonts w:ascii="Cambria" w:hAnsi="Cambria"/>
          <w:sz w:val="18"/>
          <w:szCs w:val="20"/>
          <w:lang w:val="es-PE"/>
        </w:rPr>
      </w:pPr>
      <w:r w:rsidRPr="00F11FC8">
        <w:rPr>
          <w:rFonts w:ascii="Cambria" w:hAnsi="Cambria"/>
          <w:sz w:val="18"/>
          <w:szCs w:val="20"/>
          <w:lang w:val="es-PE"/>
        </w:rPr>
        <w:t>Integridad Científica</w:t>
      </w:r>
    </w:p>
    <w:p w14:paraId="175135E3" w14:textId="77777777" w:rsidR="00F11FC8" w:rsidRPr="00F11FC8" w:rsidRDefault="00F11FC8" w:rsidP="00262E01">
      <w:pPr>
        <w:pStyle w:val="Prrafodelista"/>
        <w:numPr>
          <w:ilvl w:val="0"/>
          <w:numId w:val="44"/>
        </w:numPr>
        <w:tabs>
          <w:tab w:val="left" w:pos="284"/>
        </w:tabs>
        <w:jc w:val="both"/>
        <w:rPr>
          <w:rFonts w:ascii="Cambria" w:hAnsi="Cambria"/>
          <w:sz w:val="18"/>
          <w:szCs w:val="20"/>
          <w:lang w:val="es-PE"/>
        </w:rPr>
      </w:pPr>
      <w:r w:rsidRPr="00F11FC8">
        <w:rPr>
          <w:rFonts w:ascii="Cambria" w:hAnsi="Cambria"/>
          <w:sz w:val="18"/>
          <w:szCs w:val="20"/>
          <w:lang w:val="es-PE"/>
        </w:rPr>
        <w:t>Responsabilidad</w:t>
      </w:r>
    </w:p>
    <w:p w14:paraId="218D0C0D" w14:textId="77777777" w:rsidR="00F11FC8" w:rsidRPr="00F11FC8" w:rsidRDefault="00F11FC8" w:rsidP="00F11FC8">
      <w:pPr>
        <w:pStyle w:val="Prrafodelista"/>
        <w:tabs>
          <w:tab w:val="left" w:pos="284"/>
        </w:tabs>
        <w:ind w:left="0"/>
        <w:jc w:val="both"/>
        <w:rPr>
          <w:rFonts w:ascii="Cambria" w:hAnsi="Cambria"/>
          <w:sz w:val="18"/>
          <w:szCs w:val="20"/>
          <w:lang w:val="es-PE"/>
        </w:rPr>
      </w:pPr>
    </w:p>
    <w:p w14:paraId="3B14063F" w14:textId="77777777" w:rsidR="00F11FC8" w:rsidRPr="00F11FC8" w:rsidRDefault="00F11FC8" w:rsidP="00F11FC8">
      <w:pPr>
        <w:pStyle w:val="Prrafodelista"/>
        <w:tabs>
          <w:tab w:val="left" w:pos="284"/>
        </w:tabs>
        <w:ind w:left="0"/>
        <w:jc w:val="both"/>
        <w:rPr>
          <w:rFonts w:ascii="Cambria" w:hAnsi="Cambria"/>
          <w:sz w:val="18"/>
          <w:szCs w:val="20"/>
          <w:lang w:val="es-PE"/>
        </w:rPr>
      </w:pPr>
      <w:r w:rsidRPr="00F11FC8">
        <w:rPr>
          <w:rFonts w:ascii="Cambria" w:hAnsi="Cambria"/>
          <w:sz w:val="18"/>
          <w:szCs w:val="20"/>
          <w:lang w:val="es-PE"/>
        </w:rPr>
        <w:t>Por ello asumiré con responsabilidad lo señalado p</w:t>
      </w:r>
      <w:r w:rsidR="00AA5196">
        <w:rPr>
          <w:rFonts w:ascii="Cambria" w:hAnsi="Cambria"/>
          <w:sz w:val="18"/>
          <w:szCs w:val="20"/>
          <w:lang w:val="es-PE"/>
        </w:rPr>
        <w:t>or el Reglamento del Comité de É</w:t>
      </w:r>
      <w:r w:rsidRPr="00F11FC8">
        <w:rPr>
          <w:rFonts w:ascii="Cambria" w:hAnsi="Cambria"/>
          <w:sz w:val="18"/>
          <w:szCs w:val="20"/>
          <w:lang w:val="es-PE"/>
        </w:rPr>
        <w:t xml:space="preserve">tica </w:t>
      </w:r>
      <w:r w:rsidR="00531D82">
        <w:rPr>
          <w:rFonts w:ascii="Cambria" w:hAnsi="Cambria"/>
          <w:sz w:val="18"/>
          <w:szCs w:val="20"/>
          <w:lang w:val="es-PE"/>
        </w:rPr>
        <w:t xml:space="preserve">de </w:t>
      </w:r>
      <w:r w:rsidRPr="00F11FC8">
        <w:rPr>
          <w:rFonts w:ascii="Cambria" w:hAnsi="Cambria"/>
          <w:sz w:val="18"/>
          <w:szCs w:val="20"/>
          <w:lang w:val="es-PE"/>
        </w:rPr>
        <w:t xml:space="preserve">la </w:t>
      </w:r>
      <w:r w:rsidR="00AA5196">
        <w:rPr>
          <w:rFonts w:ascii="Cambria" w:hAnsi="Cambria"/>
          <w:sz w:val="18"/>
          <w:szCs w:val="20"/>
          <w:lang w:val="es-PE"/>
        </w:rPr>
        <w:t>I</w:t>
      </w:r>
      <w:r w:rsidR="00531D82">
        <w:rPr>
          <w:rFonts w:ascii="Cambria" w:hAnsi="Cambria"/>
          <w:sz w:val="18"/>
          <w:szCs w:val="20"/>
          <w:lang w:val="es-PE"/>
        </w:rPr>
        <w:t>nvestigación</w:t>
      </w:r>
      <w:r w:rsidRPr="00F11FC8">
        <w:rPr>
          <w:rFonts w:ascii="Cambria" w:hAnsi="Cambria"/>
          <w:sz w:val="18"/>
          <w:szCs w:val="20"/>
          <w:lang w:val="es-PE"/>
        </w:rPr>
        <w:t>:</w:t>
      </w:r>
    </w:p>
    <w:p w14:paraId="0A406938" w14:textId="77777777" w:rsidR="00F11FC8" w:rsidRPr="00F11FC8" w:rsidRDefault="00F11FC8" w:rsidP="00F11FC8">
      <w:pPr>
        <w:pStyle w:val="Prrafodelista"/>
        <w:tabs>
          <w:tab w:val="left" w:pos="284"/>
        </w:tabs>
        <w:ind w:left="644"/>
        <w:jc w:val="both"/>
        <w:rPr>
          <w:rFonts w:ascii="Cambria" w:hAnsi="Cambria"/>
          <w:sz w:val="18"/>
          <w:szCs w:val="20"/>
          <w:lang w:val="es-PE"/>
        </w:rPr>
      </w:pPr>
    </w:p>
    <w:p w14:paraId="64114403" w14:textId="77777777" w:rsidR="009C56C5" w:rsidRPr="00F11FC8" w:rsidRDefault="00AA5196" w:rsidP="00262E01">
      <w:pPr>
        <w:pStyle w:val="Prrafodelista"/>
        <w:numPr>
          <w:ilvl w:val="0"/>
          <w:numId w:val="44"/>
        </w:numPr>
        <w:tabs>
          <w:tab w:val="left" w:pos="284"/>
        </w:tabs>
        <w:jc w:val="both"/>
        <w:rPr>
          <w:rFonts w:ascii="Cambria" w:hAnsi="Cambria"/>
          <w:sz w:val="18"/>
          <w:szCs w:val="20"/>
          <w:lang w:val="es-PE"/>
        </w:rPr>
      </w:pPr>
      <w:r>
        <w:rPr>
          <w:rFonts w:ascii="Cambria" w:hAnsi="Cambria"/>
          <w:sz w:val="18"/>
          <w:szCs w:val="20"/>
          <w:lang w:val="es-PE"/>
        </w:rPr>
        <w:t xml:space="preserve">Respetaré </w:t>
      </w:r>
      <w:r w:rsidR="009C56C5" w:rsidRPr="00F11FC8">
        <w:rPr>
          <w:rFonts w:ascii="Cambria" w:hAnsi="Cambria"/>
          <w:sz w:val="18"/>
          <w:szCs w:val="20"/>
          <w:lang w:val="es-PE"/>
        </w:rPr>
        <w:t>la autonomía de las person</w:t>
      </w:r>
      <w:r>
        <w:rPr>
          <w:rFonts w:ascii="Cambria" w:hAnsi="Cambria"/>
          <w:sz w:val="18"/>
          <w:szCs w:val="20"/>
          <w:lang w:val="es-PE"/>
        </w:rPr>
        <w:t xml:space="preserve">as que participen en mi </w:t>
      </w:r>
      <w:r w:rsidR="009C56C5" w:rsidRPr="00F11FC8">
        <w:rPr>
          <w:rFonts w:ascii="Cambria" w:hAnsi="Cambria"/>
          <w:sz w:val="18"/>
          <w:szCs w:val="20"/>
          <w:lang w:val="es-PE"/>
        </w:rPr>
        <w:t xml:space="preserve">investigación </w:t>
      </w:r>
      <w:bookmarkStart w:id="0" w:name="_GoBack"/>
      <w:r w:rsidR="00531D82">
        <w:rPr>
          <w:rFonts w:ascii="Cambria" w:hAnsi="Cambria"/>
          <w:sz w:val="18"/>
          <w:szCs w:val="20"/>
          <w:lang w:val="es-PE"/>
        </w:rPr>
        <w:t xml:space="preserve">implementando </w:t>
      </w:r>
      <w:bookmarkEnd w:id="0"/>
      <w:r w:rsidR="00531D82">
        <w:rPr>
          <w:rFonts w:ascii="Cambria" w:hAnsi="Cambria"/>
          <w:sz w:val="18"/>
          <w:szCs w:val="20"/>
          <w:lang w:val="es-PE"/>
        </w:rPr>
        <w:t xml:space="preserve">un proceso de consentimiento informado. </w:t>
      </w:r>
    </w:p>
    <w:p w14:paraId="056B098D" w14:textId="77777777" w:rsidR="00531D82" w:rsidRDefault="00AA5196" w:rsidP="00262E01">
      <w:pPr>
        <w:pStyle w:val="Prrafodelista"/>
        <w:numPr>
          <w:ilvl w:val="0"/>
          <w:numId w:val="44"/>
        </w:numPr>
        <w:tabs>
          <w:tab w:val="left" w:pos="284"/>
        </w:tabs>
        <w:jc w:val="both"/>
        <w:rPr>
          <w:rFonts w:ascii="Cambria" w:hAnsi="Cambria"/>
          <w:sz w:val="18"/>
          <w:szCs w:val="20"/>
          <w:lang w:val="es-PE"/>
        </w:rPr>
      </w:pPr>
      <w:r w:rsidRPr="00531D82">
        <w:rPr>
          <w:rFonts w:ascii="Cambria" w:hAnsi="Cambria"/>
          <w:sz w:val="18"/>
          <w:szCs w:val="20"/>
          <w:lang w:val="es-PE"/>
        </w:rPr>
        <w:t xml:space="preserve">Respetaré </w:t>
      </w:r>
      <w:r w:rsidR="009C56C5" w:rsidRPr="00531D82">
        <w:rPr>
          <w:rFonts w:ascii="Cambria" w:hAnsi="Cambria"/>
          <w:sz w:val="18"/>
          <w:szCs w:val="20"/>
          <w:lang w:val="es-PE"/>
        </w:rPr>
        <w:t xml:space="preserve">el derecho a la confidencialidad y privacidad, protegiendo la información brindada por los participantes de mi estudio. </w:t>
      </w:r>
    </w:p>
    <w:p w14:paraId="765A0D42" w14:textId="77777777" w:rsidR="00531D82" w:rsidRDefault="00AA5196" w:rsidP="00262E01">
      <w:pPr>
        <w:pStyle w:val="Prrafodelista"/>
        <w:numPr>
          <w:ilvl w:val="0"/>
          <w:numId w:val="44"/>
        </w:numPr>
        <w:tabs>
          <w:tab w:val="left" w:pos="284"/>
        </w:tabs>
        <w:jc w:val="both"/>
        <w:rPr>
          <w:rFonts w:ascii="Cambria" w:hAnsi="Cambria"/>
          <w:sz w:val="18"/>
          <w:szCs w:val="20"/>
          <w:lang w:val="es-PE"/>
        </w:rPr>
      </w:pPr>
      <w:r w:rsidRPr="00531D82">
        <w:rPr>
          <w:rFonts w:ascii="Cambria" w:hAnsi="Cambria"/>
          <w:sz w:val="18"/>
          <w:szCs w:val="20"/>
          <w:lang w:val="es-PE"/>
        </w:rPr>
        <w:t xml:space="preserve">Tomaré </w:t>
      </w:r>
      <w:r w:rsidR="009C56C5" w:rsidRPr="00531D82">
        <w:rPr>
          <w:rFonts w:ascii="Cambria" w:hAnsi="Cambria"/>
          <w:sz w:val="18"/>
          <w:szCs w:val="20"/>
          <w:lang w:val="es-PE"/>
        </w:rPr>
        <w:t>las precauciones necesarias para disminuir los riesgos a los que podrían</w:t>
      </w:r>
      <w:r w:rsidRPr="00531D82">
        <w:rPr>
          <w:rFonts w:ascii="Cambria" w:hAnsi="Cambria"/>
          <w:sz w:val="18"/>
          <w:szCs w:val="20"/>
          <w:lang w:val="es-PE"/>
        </w:rPr>
        <w:t xml:space="preserve"> estar expuestos </w:t>
      </w:r>
      <w:r w:rsidR="00814F3E" w:rsidRPr="00531D82">
        <w:rPr>
          <w:rFonts w:ascii="Cambria" w:hAnsi="Cambria"/>
          <w:sz w:val="18"/>
          <w:szCs w:val="20"/>
          <w:lang w:val="es-PE"/>
        </w:rPr>
        <w:t>mis participantes</w:t>
      </w:r>
      <w:r w:rsidR="009C56C5" w:rsidRPr="00531D82">
        <w:rPr>
          <w:rFonts w:ascii="Cambria" w:hAnsi="Cambria"/>
          <w:sz w:val="18"/>
          <w:szCs w:val="20"/>
          <w:lang w:val="es-PE"/>
        </w:rPr>
        <w:t xml:space="preserve"> durante mi </w:t>
      </w:r>
      <w:r w:rsidRPr="00531D82">
        <w:rPr>
          <w:rFonts w:ascii="Cambria" w:hAnsi="Cambria"/>
          <w:sz w:val="18"/>
          <w:szCs w:val="20"/>
          <w:lang w:val="es-PE"/>
        </w:rPr>
        <w:t>investigación, y maximizaré</w:t>
      </w:r>
      <w:r w:rsidR="009C56C5" w:rsidRPr="00531D82">
        <w:rPr>
          <w:rFonts w:ascii="Cambria" w:hAnsi="Cambria"/>
          <w:sz w:val="18"/>
          <w:szCs w:val="20"/>
          <w:lang w:val="es-PE"/>
        </w:rPr>
        <w:t xml:space="preserve"> los beneficios. </w:t>
      </w:r>
    </w:p>
    <w:p w14:paraId="77BB8F2A" w14:textId="77777777" w:rsidR="009C56C5" w:rsidRPr="00531D82" w:rsidRDefault="007A67B9" w:rsidP="00262E01">
      <w:pPr>
        <w:pStyle w:val="Prrafodelista"/>
        <w:numPr>
          <w:ilvl w:val="0"/>
          <w:numId w:val="44"/>
        </w:numPr>
        <w:tabs>
          <w:tab w:val="left" w:pos="284"/>
        </w:tabs>
        <w:jc w:val="both"/>
        <w:rPr>
          <w:rFonts w:ascii="Cambria" w:hAnsi="Cambria"/>
          <w:sz w:val="18"/>
          <w:szCs w:val="20"/>
          <w:lang w:val="es-PE"/>
        </w:rPr>
      </w:pPr>
      <w:r w:rsidRPr="00531D82">
        <w:rPr>
          <w:rFonts w:ascii="Cambria" w:hAnsi="Cambria"/>
          <w:sz w:val="18"/>
          <w:szCs w:val="20"/>
          <w:lang w:val="es-PE"/>
        </w:rPr>
        <w:t>Trataré</w:t>
      </w:r>
      <w:r w:rsidR="009C56C5" w:rsidRPr="00531D82">
        <w:rPr>
          <w:rFonts w:ascii="Cambria" w:hAnsi="Cambria"/>
          <w:sz w:val="18"/>
          <w:szCs w:val="20"/>
          <w:lang w:val="es-PE"/>
        </w:rPr>
        <w:t xml:space="preserve"> de manera justa y equitativa a las personas que participen de los procesos, procedimientos y servicios asociados a la investigación</w:t>
      </w:r>
      <w:r w:rsidRPr="00531D82">
        <w:rPr>
          <w:rFonts w:ascii="Cambria" w:hAnsi="Cambria"/>
          <w:sz w:val="18"/>
          <w:szCs w:val="20"/>
          <w:lang w:val="es-PE"/>
        </w:rPr>
        <w:t>.</w:t>
      </w:r>
      <w:r w:rsidR="009C56C5" w:rsidRPr="00531D82">
        <w:rPr>
          <w:rFonts w:ascii="Cambria" w:hAnsi="Cambria"/>
          <w:sz w:val="18"/>
          <w:szCs w:val="20"/>
          <w:lang w:val="es-PE"/>
        </w:rPr>
        <w:t xml:space="preserve"> </w:t>
      </w:r>
    </w:p>
    <w:p w14:paraId="71703790" w14:textId="77777777" w:rsidR="009C56C5" w:rsidRPr="00F11FC8" w:rsidRDefault="007A67B9" w:rsidP="00262E01">
      <w:pPr>
        <w:pStyle w:val="Prrafodelista"/>
        <w:numPr>
          <w:ilvl w:val="0"/>
          <w:numId w:val="44"/>
        </w:numPr>
        <w:tabs>
          <w:tab w:val="left" w:pos="284"/>
        </w:tabs>
        <w:jc w:val="both"/>
        <w:rPr>
          <w:rFonts w:ascii="Cambria" w:hAnsi="Cambria"/>
          <w:sz w:val="18"/>
          <w:szCs w:val="20"/>
          <w:lang w:val="es-PE"/>
        </w:rPr>
      </w:pPr>
      <w:r>
        <w:rPr>
          <w:rFonts w:ascii="Cambria" w:hAnsi="Cambria"/>
          <w:sz w:val="18"/>
          <w:szCs w:val="20"/>
          <w:lang w:val="es-PE"/>
        </w:rPr>
        <w:t xml:space="preserve">Declaro </w:t>
      </w:r>
      <w:r w:rsidR="009C56C5" w:rsidRPr="00F11FC8">
        <w:rPr>
          <w:rFonts w:ascii="Cambria" w:hAnsi="Cambria"/>
          <w:sz w:val="18"/>
          <w:szCs w:val="20"/>
          <w:lang w:val="es-PE"/>
        </w:rPr>
        <w:t xml:space="preserve">no tener participación efectiva o potencial en una relación </w:t>
      </w:r>
      <w:r w:rsidR="00814F3E" w:rsidRPr="00F11FC8">
        <w:rPr>
          <w:rFonts w:ascii="Cambria" w:hAnsi="Cambria"/>
          <w:sz w:val="18"/>
          <w:szCs w:val="20"/>
          <w:lang w:val="es-PE"/>
        </w:rPr>
        <w:t>financiera o</w:t>
      </w:r>
      <w:r w:rsidR="009C56C5" w:rsidRPr="00F11FC8">
        <w:rPr>
          <w:rFonts w:ascii="Cambria" w:hAnsi="Cambria"/>
          <w:sz w:val="18"/>
          <w:szCs w:val="20"/>
          <w:lang w:val="es-PE"/>
        </w:rPr>
        <w:t xml:space="preserve"> de otro tipo, que afecte directa y significativamente,</w:t>
      </w:r>
      <w:r>
        <w:rPr>
          <w:rFonts w:ascii="Cambria" w:hAnsi="Cambria"/>
          <w:sz w:val="18"/>
          <w:szCs w:val="20"/>
          <w:lang w:val="es-PE"/>
        </w:rPr>
        <w:t xml:space="preserve"> o que pudiera afectar mi</w:t>
      </w:r>
      <w:r w:rsidR="009C56C5" w:rsidRPr="00F11FC8">
        <w:rPr>
          <w:rFonts w:ascii="Cambria" w:hAnsi="Cambria"/>
          <w:sz w:val="18"/>
          <w:szCs w:val="20"/>
          <w:lang w:val="es-PE"/>
        </w:rPr>
        <w:t xml:space="preserve"> juicio independiente e imparcial en</w:t>
      </w:r>
      <w:r>
        <w:rPr>
          <w:rFonts w:ascii="Cambria" w:hAnsi="Cambria"/>
          <w:sz w:val="18"/>
          <w:szCs w:val="20"/>
          <w:lang w:val="es-PE"/>
        </w:rPr>
        <w:t xml:space="preserve"> mi</w:t>
      </w:r>
      <w:r w:rsidR="009C56C5" w:rsidRPr="00F11FC8">
        <w:rPr>
          <w:rFonts w:ascii="Cambria" w:hAnsi="Cambria"/>
          <w:sz w:val="18"/>
          <w:szCs w:val="20"/>
          <w:lang w:val="es-PE"/>
        </w:rPr>
        <w:t xml:space="preserve"> deber para con la universi</w:t>
      </w:r>
      <w:r w:rsidR="00531D82">
        <w:rPr>
          <w:rFonts w:ascii="Cambria" w:hAnsi="Cambria"/>
          <w:sz w:val="18"/>
          <w:szCs w:val="20"/>
          <w:lang w:val="es-PE"/>
        </w:rPr>
        <w:t xml:space="preserve">dad. </w:t>
      </w:r>
    </w:p>
    <w:p w14:paraId="79109282" w14:textId="77777777" w:rsidR="009C56C5" w:rsidRPr="00F11FC8" w:rsidRDefault="009C56C5" w:rsidP="008D7200">
      <w:pPr>
        <w:tabs>
          <w:tab w:val="left" w:pos="284"/>
        </w:tabs>
        <w:jc w:val="both"/>
        <w:rPr>
          <w:rFonts w:ascii="Cambria" w:hAnsi="Cambria"/>
          <w:sz w:val="18"/>
          <w:szCs w:val="20"/>
          <w:lang w:val="es-PE"/>
        </w:rPr>
      </w:pPr>
    </w:p>
    <w:p w14:paraId="0BD18788" w14:textId="77777777" w:rsidR="009C56C5" w:rsidRPr="00F11FC8" w:rsidRDefault="00F11FC8" w:rsidP="008D7200">
      <w:pPr>
        <w:jc w:val="both"/>
        <w:rPr>
          <w:rFonts w:ascii="Cambria" w:hAnsi="Cambria"/>
          <w:sz w:val="18"/>
          <w:szCs w:val="20"/>
        </w:rPr>
      </w:pPr>
      <w:r w:rsidRPr="00F11FC8">
        <w:rPr>
          <w:rFonts w:ascii="Cambria" w:hAnsi="Cambria"/>
          <w:sz w:val="18"/>
          <w:szCs w:val="20"/>
          <w:lang w:val="es-PE"/>
        </w:rPr>
        <w:t xml:space="preserve">Además, desarrollaré las medidas consideradas indispensables para cumplir con estos principios en el apartado sobre componente ético. </w:t>
      </w:r>
    </w:p>
    <w:p w14:paraId="00491B17" w14:textId="77777777" w:rsidR="009C56C5" w:rsidRPr="00F11FC8" w:rsidRDefault="009C56C5" w:rsidP="008D7200">
      <w:pPr>
        <w:jc w:val="both"/>
        <w:rPr>
          <w:rFonts w:ascii="Cambria" w:hAnsi="Cambria"/>
          <w:sz w:val="18"/>
          <w:szCs w:val="20"/>
        </w:rPr>
      </w:pPr>
    </w:p>
    <w:p w14:paraId="0FA0FB0E" w14:textId="77777777" w:rsidR="009C56C5" w:rsidRPr="00F11FC8" w:rsidRDefault="007A67B9" w:rsidP="008D7200">
      <w:pPr>
        <w:tabs>
          <w:tab w:val="left" w:pos="284"/>
        </w:tabs>
        <w:jc w:val="both"/>
        <w:rPr>
          <w:rFonts w:ascii="Cambria" w:hAnsi="Cambria"/>
          <w:sz w:val="18"/>
          <w:szCs w:val="20"/>
        </w:rPr>
      </w:pPr>
      <w:r>
        <w:rPr>
          <w:rFonts w:ascii="Cambria" w:hAnsi="Cambria"/>
          <w:sz w:val="18"/>
          <w:szCs w:val="20"/>
        </w:rPr>
        <w:t>Firmo</w:t>
      </w:r>
      <w:r w:rsidR="009C56C5" w:rsidRPr="00F11FC8">
        <w:rPr>
          <w:rFonts w:ascii="Cambria" w:hAnsi="Cambria"/>
          <w:sz w:val="18"/>
          <w:szCs w:val="20"/>
        </w:rPr>
        <w:t xml:space="preserve"> la presente declaración en señal de aceptación.</w:t>
      </w:r>
    </w:p>
    <w:p w14:paraId="2DCBF652" w14:textId="77777777" w:rsidR="00192696" w:rsidRDefault="00192696" w:rsidP="008D7200">
      <w:pPr>
        <w:tabs>
          <w:tab w:val="left" w:pos="284"/>
        </w:tabs>
        <w:jc w:val="both"/>
        <w:rPr>
          <w:rFonts w:ascii="Cambria" w:hAnsi="Cambria"/>
          <w:sz w:val="18"/>
          <w:szCs w:val="20"/>
        </w:rPr>
      </w:pPr>
    </w:p>
    <w:p w14:paraId="04B56C69" w14:textId="77777777" w:rsidR="00BE2645" w:rsidRDefault="00BE2645" w:rsidP="008D7200">
      <w:pPr>
        <w:tabs>
          <w:tab w:val="left" w:pos="284"/>
        </w:tabs>
        <w:jc w:val="both"/>
        <w:rPr>
          <w:rFonts w:ascii="Cambria" w:hAnsi="Cambria"/>
          <w:sz w:val="18"/>
          <w:szCs w:val="20"/>
        </w:rPr>
      </w:pPr>
    </w:p>
    <w:p w14:paraId="3F0C9BD0" w14:textId="71CAA6B7" w:rsidR="009C56C5" w:rsidRPr="00F11FC8" w:rsidRDefault="00814F3E" w:rsidP="008D7200">
      <w:pPr>
        <w:tabs>
          <w:tab w:val="left" w:pos="284"/>
        </w:tabs>
        <w:jc w:val="both"/>
        <w:rPr>
          <w:rFonts w:ascii="Cambria" w:hAnsi="Cambria"/>
          <w:sz w:val="18"/>
          <w:szCs w:val="20"/>
        </w:rPr>
      </w:pPr>
      <w:r w:rsidRPr="00F11FC8">
        <w:rPr>
          <w:rFonts w:ascii="Cambria" w:hAnsi="Cambria"/>
          <w:sz w:val="18"/>
          <w:szCs w:val="20"/>
        </w:rPr>
        <w:t>Lima…</w:t>
      </w:r>
      <w:r w:rsidR="009C56C5" w:rsidRPr="00F11FC8">
        <w:rPr>
          <w:rFonts w:ascii="Cambria" w:hAnsi="Cambria"/>
          <w:sz w:val="18"/>
          <w:szCs w:val="20"/>
        </w:rPr>
        <w:t>……. de</w:t>
      </w:r>
      <w:r w:rsidRPr="00F11FC8">
        <w:rPr>
          <w:rFonts w:ascii="Cambria" w:hAnsi="Cambria"/>
          <w:sz w:val="18"/>
          <w:szCs w:val="20"/>
        </w:rPr>
        <w:t>……</w:t>
      </w:r>
      <w:r w:rsidR="009C56C5" w:rsidRPr="00F11FC8">
        <w:rPr>
          <w:rFonts w:ascii="Cambria" w:hAnsi="Cambria"/>
          <w:sz w:val="18"/>
          <w:szCs w:val="20"/>
        </w:rPr>
        <w:t>………….</w:t>
      </w:r>
      <w:r w:rsidR="00075213">
        <w:rPr>
          <w:rFonts w:ascii="Cambria" w:hAnsi="Cambria"/>
          <w:sz w:val="18"/>
          <w:szCs w:val="20"/>
        </w:rPr>
        <w:t xml:space="preserve"> del </w:t>
      </w:r>
      <w:r w:rsidR="00F11FC8" w:rsidRPr="00F11FC8">
        <w:rPr>
          <w:rFonts w:ascii="Cambria" w:hAnsi="Cambria"/>
          <w:sz w:val="18"/>
          <w:szCs w:val="20"/>
        </w:rPr>
        <w:t>20</w:t>
      </w:r>
      <w:r w:rsidR="00AD45BB">
        <w:rPr>
          <w:rFonts w:ascii="Cambria" w:hAnsi="Cambria"/>
          <w:sz w:val="18"/>
          <w:szCs w:val="20"/>
        </w:rPr>
        <w:t>2</w:t>
      </w:r>
      <w:r w:rsidR="008E78BF">
        <w:rPr>
          <w:rFonts w:ascii="Cambria" w:hAnsi="Cambria"/>
          <w:sz w:val="18"/>
          <w:szCs w:val="20"/>
        </w:rPr>
        <w:t>1</w:t>
      </w:r>
    </w:p>
    <w:p w14:paraId="61C23FB8" w14:textId="77777777" w:rsidR="009C56C5" w:rsidRPr="00F11FC8" w:rsidRDefault="009C56C5" w:rsidP="009C56C5">
      <w:pPr>
        <w:tabs>
          <w:tab w:val="left" w:pos="284"/>
        </w:tabs>
        <w:jc w:val="both"/>
        <w:rPr>
          <w:rFonts w:ascii="Cambria" w:hAnsi="Cambria"/>
          <w:sz w:val="18"/>
          <w:szCs w:val="20"/>
        </w:rPr>
      </w:pPr>
    </w:p>
    <w:p w14:paraId="741368C8" w14:textId="77777777" w:rsidR="009C56C5" w:rsidRPr="00F11FC8" w:rsidRDefault="009C56C5" w:rsidP="009C56C5">
      <w:pPr>
        <w:tabs>
          <w:tab w:val="left" w:pos="284"/>
        </w:tabs>
        <w:jc w:val="both"/>
        <w:rPr>
          <w:rFonts w:ascii="Cambria" w:hAnsi="Cambria"/>
          <w:sz w:val="18"/>
          <w:szCs w:val="20"/>
        </w:rPr>
      </w:pPr>
    </w:p>
    <w:p w14:paraId="27A7B2EC" w14:textId="77777777" w:rsidR="00192696" w:rsidRDefault="009C56C5" w:rsidP="009C56C5">
      <w:pPr>
        <w:tabs>
          <w:tab w:val="left" w:pos="284"/>
        </w:tabs>
        <w:jc w:val="center"/>
        <w:rPr>
          <w:rFonts w:ascii="Cambria" w:hAnsi="Cambria"/>
          <w:sz w:val="18"/>
          <w:szCs w:val="20"/>
        </w:rPr>
      </w:pPr>
      <w:r w:rsidRPr="00F11FC8">
        <w:rPr>
          <w:rFonts w:ascii="Cambria" w:hAnsi="Cambria"/>
          <w:sz w:val="18"/>
          <w:szCs w:val="20"/>
        </w:rPr>
        <w:t xml:space="preserve">                                                                   </w:t>
      </w:r>
    </w:p>
    <w:p w14:paraId="6787E1B9" w14:textId="77777777" w:rsidR="009C56C5" w:rsidRPr="00F11FC8" w:rsidRDefault="00192696" w:rsidP="009C56C5">
      <w:pPr>
        <w:tabs>
          <w:tab w:val="left" w:pos="284"/>
        </w:tabs>
        <w:jc w:val="center"/>
        <w:rPr>
          <w:rFonts w:ascii="Cambria" w:hAnsi="Cambria"/>
          <w:sz w:val="18"/>
          <w:szCs w:val="20"/>
        </w:rPr>
      </w:pPr>
      <w:r>
        <w:rPr>
          <w:rFonts w:ascii="Cambria" w:hAnsi="Cambria"/>
          <w:sz w:val="18"/>
          <w:szCs w:val="20"/>
        </w:rPr>
        <w:t xml:space="preserve">                                                                    </w:t>
      </w:r>
      <w:r w:rsidR="009C56C5" w:rsidRPr="00F11FC8">
        <w:rPr>
          <w:rFonts w:ascii="Cambria" w:hAnsi="Cambria"/>
          <w:sz w:val="18"/>
          <w:szCs w:val="20"/>
        </w:rPr>
        <w:t>_________________________________________________________</w:t>
      </w:r>
    </w:p>
    <w:p w14:paraId="62EB55D0" w14:textId="77777777" w:rsidR="00A5390F" w:rsidRDefault="009C56C5" w:rsidP="00192696">
      <w:pPr>
        <w:tabs>
          <w:tab w:val="left" w:pos="284"/>
        </w:tabs>
        <w:jc w:val="center"/>
        <w:rPr>
          <w:rFonts w:ascii="Cambria" w:hAnsi="Cambria"/>
          <w:sz w:val="18"/>
          <w:szCs w:val="20"/>
        </w:rPr>
      </w:pPr>
      <w:r w:rsidRPr="00F11FC8">
        <w:rPr>
          <w:rFonts w:ascii="Cambria" w:hAnsi="Cambria"/>
          <w:sz w:val="18"/>
          <w:szCs w:val="20"/>
        </w:rPr>
        <w:t xml:space="preserve">                                                                       Firma del/</w:t>
      </w:r>
      <w:proofErr w:type="gramStart"/>
      <w:r w:rsidRPr="00F11FC8">
        <w:rPr>
          <w:rFonts w:ascii="Cambria" w:hAnsi="Cambria"/>
          <w:sz w:val="18"/>
          <w:szCs w:val="20"/>
        </w:rPr>
        <w:t>de los estudiante</w:t>
      </w:r>
      <w:proofErr w:type="gramEnd"/>
      <w:r w:rsidRPr="00F11FC8">
        <w:rPr>
          <w:rFonts w:ascii="Cambria" w:hAnsi="Cambria"/>
          <w:sz w:val="18"/>
          <w:szCs w:val="20"/>
        </w:rPr>
        <w:t>/s</w:t>
      </w:r>
    </w:p>
    <w:sectPr w:rsidR="00A5390F" w:rsidSect="00E20C3E">
      <w:headerReference w:type="default" r:id="rId8"/>
      <w:footerReference w:type="even" r:id="rId9"/>
      <w:footerReference w:type="default" r:id="rId10"/>
      <w:pgSz w:w="11906" w:h="16838" w:code="9"/>
      <w:pgMar w:top="2126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18F45C" w14:textId="77777777" w:rsidR="00B149BF" w:rsidRDefault="00B149BF">
      <w:r>
        <w:separator/>
      </w:r>
    </w:p>
  </w:endnote>
  <w:endnote w:type="continuationSeparator" w:id="0">
    <w:p w14:paraId="208A9965" w14:textId="77777777" w:rsidR="00B149BF" w:rsidRDefault="00B14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F7C97D" w14:textId="77777777" w:rsidR="00BF1A27" w:rsidRDefault="00BF1A27" w:rsidP="0083351E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3CF97EAD" w14:textId="77777777" w:rsidR="00BF1A27" w:rsidRDefault="00BF1A27" w:rsidP="00AA6D96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37BCD3" w14:textId="62B72CF9" w:rsidR="00BF1A27" w:rsidRDefault="00BF1A27" w:rsidP="0083351E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E20C3E"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E53C071" w14:textId="77777777" w:rsidR="00BF1A27" w:rsidRDefault="00BF1A27" w:rsidP="00AA6D96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2440AB" w14:textId="77777777" w:rsidR="00B149BF" w:rsidRDefault="00B149BF">
      <w:r>
        <w:separator/>
      </w:r>
    </w:p>
  </w:footnote>
  <w:footnote w:type="continuationSeparator" w:id="0">
    <w:p w14:paraId="78E2E0FD" w14:textId="77777777" w:rsidR="00B149BF" w:rsidRDefault="00B149BF">
      <w:r>
        <w:continuationSeparator/>
      </w:r>
    </w:p>
  </w:footnote>
  <w:footnote w:id="1">
    <w:p w14:paraId="4B4748B4" w14:textId="77777777" w:rsidR="00AD45BB" w:rsidRPr="00AD45BB" w:rsidRDefault="00AD45BB" w:rsidP="00AD45BB">
      <w:pPr>
        <w:pStyle w:val="Ttulo1"/>
        <w:rPr>
          <w:rFonts w:ascii="Cambria" w:hAnsi="Cambria"/>
          <w:b w:val="0"/>
          <w:sz w:val="18"/>
          <w:szCs w:val="18"/>
        </w:rPr>
      </w:pPr>
      <w:r w:rsidRPr="00AD45BB">
        <w:rPr>
          <w:rStyle w:val="Refdenotaalpie"/>
          <w:rFonts w:ascii="Cambria" w:hAnsi="Cambria"/>
          <w:b w:val="0"/>
          <w:sz w:val="18"/>
          <w:szCs w:val="18"/>
        </w:rPr>
        <w:footnoteRef/>
      </w:r>
      <w:r w:rsidRPr="00AD45BB">
        <w:rPr>
          <w:rFonts w:ascii="Cambria" w:hAnsi="Cambria"/>
          <w:b w:val="0"/>
          <w:sz w:val="18"/>
          <w:szCs w:val="18"/>
        </w:rPr>
        <w:t xml:space="preserve"> El documento es una versión modificada de la desarrollada por el Comité de Ética de la Investigación (CEI)</w:t>
      </w:r>
      <w:r>
        <w:rPr>
          <w:rFonts w:ascii="Cambria" w:hAnsi="Cambria"/>
          <w:b w:val="0"/>
          <w:sz w:val="18"/>
          <w:szCs w:val="18"/>
        </w:rPr>
        <w:t xml:space="preserve"> / </w:t>
      </w:r>
      <w:r w:rsidRPr="00AD45BB">
        <w:rPr>
          <w:rFonts w:ascii="Cambria" w:hAnsi="Cambria"/>
          <w:b w:val="0"/>
          <w:bCs w:val="0"/>
          <w:sz w:val="18"/>
          <w:szCs w:val="18"/>
        </w:rPr>
        <w:t>Oficina de Ética de la Investigación e Integridad Científica (OETIIC)</w:t>
      </w:r>
      <w:r>
        <w:rPr>
          <w:rFonts w:ascii="Cambria" w:hAnsi="Cambria"/>
          <w:bCs w:val="0"/>
          <w:sz w:val="18"/>
          <w:szCs w:val="18"/>
        </w:rPr>
        <w:t xml:space="preserve"> /</w:t>
      </w:r>
      <w:r w:rsidRPr="00AD45BB">
        <w:rPr>
          <w:rFonts w:ascii="Cambria" w:hAnsi="Cambria"/>
          <w:b w:val="0"/>
          <w:bCs w:val="0"/>
          <w:sz w:val="18"/>
          <w:szCs w:val="18"/>
        </w:rPr>
        <w:t>Vicerrectorado de Investigació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DE93E9" w14:textId="12CF4168" w:rsidR="00BF1A27" w:rsidRPr="00E20C3E" w:rsidRDefault="00E20C3E" w:rsidP="00E20C3E">
    <w:pPr>
      <w:pStyle w:val="Encabezado"/>
    </w:pPr>
    <w:r>
      <w:rPr>
        <w:noProof/>
        <w:lang w:val="es-PE"/>
      </w:rPr>
      <w:drawing>
        <wp:anchor distT="0" distB="0" distL="114300" distR="114300" simplePos="0" relativeHeight="251659264" behindDoc="0" locked="0" layoutInCell="1" allowOverlap="1" wp14:anchorId="340CE01D" wp14:editId="0C3330C3">
          <wp:simplePos x="0" y="0"/>
          <wp:positionH relativeFrom="column">
            <wp:posOffset>-876300</wp:posOffset>
          </wp:positionH>
          <wp:positionV relativeFrom="paragraph">
            <wp:posOffset>-438785</wp:posOffset>
          </wp:positionV>
          <wp:extent cx="2239200" cy="1335600"/>
          <wp:effectExtent l="0" t="0" r="8890" b="0"/>
          <wp:wrapSquare wrapText="bothSides"/>
          <wp:docPr id="347" name="Imagen 3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9200" cy="133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974D0"/>
    <w:multiLevelType w:val="hybridMultilevel"/>
    <w:tmpl w:val="365E1D56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E2B26"/>
    <w:multiLevelType w:val="hybridMultilevel"/>
    <w:tmpl w:val="10F4A1A0"/>
    <w:lvl w:ilvl="0" w:tplc="2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9C2D92"/>
    <w:multiLevelType w:val="hybridMultilevel"/>
    <w:tmpl w:val="9B409470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6D6182"/>
    <w:multiLevelType w:val="hybridMultilevel"/>
    <w:tmpl w:val="E7740FA6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00BE9"/>
    <w:multiLevelType w:val="hybridMultilevel"/>
    <w:tmpl w:val="586EFDDC"/>
    <w:lvl w:ilvl="0" w:tplc="0C0A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5826151"/>
    <w:multiLevelType w:val="hybridMultilevel"/>
    <w:tmpl w:val="54521ED0"/>
    <w:lvl w:ilvl="0" w:tplc="0C0A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5963D3D"/>
    <w:multiLevelType w:val="hybridMultilevel"/>
    <w:tmpl w:val="169CC8C6"/>
    <w:lvl w:ilvl="0" w:tplc="0C0A0009">
      <w:start w:val="1"/>
      <w:numFmt w:val="bullet"/>
      <w:lvlText w:val="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8AC2211"/>
    <w:multiLevelType w:val="multilevel"/>
    <w:tmpl w:val="169CC8C6"/>
    <w:lvl w:ilvl="0">
      <w:start w:val="1"/>
      <w:numFmt w:val="bullet"/>
      <w:lvlText w:val="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FE00D6"/>
    <w:multiLevelType w:val="hybridMultilevel"/>
    <w:tmpl w:val="84705524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F62E24"/>
    <w:multiLevelType w:val="hybridMultilevel"/>
    <w:tmpl w:val="CFF69B9E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7F00B0"/>
    <w:multiLevelType w:val="hybridMultilevel"/>
    <w:tmpl w:val="2B7A6082"/>
    <w:lvl w:ilvl="0" w:tplc="280A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47C5B50"/>
    <w:multiLevelType w:val="hybridMultilevel"/>
    <w:tmpl w:val="F3302928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C0A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2E20BB4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24881F9F"/>
    <w:multiLevelType w:val="hybridMultilevel"/>
    <w:tmpl w:val="1C58C780"/>
    <w:lvl w:ilvl="0" w:tplc="FFFFFFFF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29236368"/>
    <w:multiLevelType w:val="multilevel"/>
    <w:tmpl w:val="D8DC0B9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DD2602"/>
    <w:multiLevelType w:val="hybridMultilevel"/>
    <w:tmpl w:val="8ECA5AF6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E323E2"/>
    <w:multiLevelType w:val="hybridMultilevel"/>
    <w:tmpl w:val="D1FEA076"/>
    <w:lvl w:ilvl="0" w:tplc="104E0748">
      <w:start w:val="1"/>
      <w:numFmt w:val="lowerLetter"/>
      <w:lvlText w:val="%1)"/>
      <w:lvlJc w:val="left"/>
      <w:pPr>
        <w:tabs>
          <w:tab w:val="num" w:pos="1425"/>
        </w:tabs>
        <w:ind w:left="1425" w:hanging="360"/>
      </w:pPr>
      <w:rPr>
        <w:rFonts w:cs="Times New Roman"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  <w:rPr>
        <w:rFonts w:cs="Times New Roman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  <w:rPr>
        <w:rFonts w:cs="Times New Roman"/>
      </w:rPr>
    </w:lvl>
  </w:abstractNum>
  <w:abstractNum w:abstractNumId="16" w15:restartNumberingAfterBreak="0">
    <w:nsid w:val="31567CB0"/>
    <w:multiLevelType w:val="hybridMultilevel"/>
    <w:tmpl w:val="3C248724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D16E71"/>
    <w:multiLevelType w:val="hybridMultilevel"/>
    <w:tmpl w:val="C6AADD44"/>
    <w:lvl w:ilvl="0" w:tplc="2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924E41"/>
    <w:multiLevelType w:val="hybridMultilevel"/>
    <w:tmpl w:val="9D46F80C"/>
    <w:lvl w:ilvl="0" w:tplc="280A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280A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280A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280A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280A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280A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280A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280A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280A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9" w15:restartNumberingAfterBreak="0">
    <w:nsid w:val="36FB09F2"/>
    <w:multiLevelType w:val="hybridMultilevel"/>
    <w:tmpl w:val="B3E6F88A"/>
    <w:lvl w:ilvl="0" w:tplc="97645964">
      <w:start w:val="45"/>
      <w:numFmt w:val="decimal"/>
      <w:lvlText w:val="%1)"/>
      <w:lvlJc w:val="left"/>
      <w:pPr>
        <w:tabs>
          <w:tab w:val="num" w:pos="825"/>
        </w:tabs>
        <w:ind w:left="825" w:hanging="465"/>
      </w:pPr>
      <w:rPr>
        <w:rFonts w:cs="Times New Roman"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393A1261"/>
    <w:multiLevelType w:val="hybridMultilevel"/>
    <w:tmpl w:val="A1B8B7E0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1212C4"/>
    <w:multiLevelType w:val="hybridMultilevel"/>
    <w:tmpl w:val="186AF5F4"/>
    <w:lvl w:ilvl="0" w:tplc="0C0A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3CA8286D"/>
    <w:multiLevelType w:val="hybridMultilevel"/>
    <w:tmpl w:val="3984D9C2"/>
    <w:lvl w:ilvl="0" w:tplc="0C0A0005">
      <w:start w:val="1"/>
      <w:numFmt w:val="bullet"/>
      <w:lvlText w:val="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3" w15:restartNumberingAfterBreak="0">
    <w:nsid w:val="3F457745"/>
    <w:multiLevelType w:val="hybridMultilevel"/>
    <w:tmpl w:val="E77ABA9E"/>
    <w:lvl w:ilvl="0" w:tplc="280A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4" w15:restartNumberingAfterBreak="0">
    <w:nsid w:val="410E7E18"/>
    <w:multiLevelType w:val="hybridMultilevel"/>
    <w:tmpl w:val="70609B66"/>
    <w:lvl w:ilvl="0" w:tplc="0C0A0005">
      <w:start w:val="1"/>
      <w:numFmt w:val="bullet"/>
      <w:lvlText w:val="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43710095"/>
    <w:multiLevelType w:val="hybridMultilevel"/>
    <w:tmpl w:val="19789266"/>
    <w:lvl w:ilvl="0" w:tplc="0C0A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474323B0"/>
    <w:multiLevelType w:val="hybridMultilevel"/>
    <w:tmpl w:val="C14C0C7C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8245DED"/>
    <w:multiLevelType w:val="hybridMultilevel"/>
    <w:tmpl w:val="14D24216"/>
    <w:lvl w:ilvl="0" w:tplc="2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EB16D9"/>
    <w:multiLevelType w:val="hybridMultilevel"/>
    <w:tmpl w:val="69241856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B26FC7"/>
    <w:multiLevelType w:val="hybridMultilevel"/>
    <w:tmpl w:val="F216BAF2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004C81"/>
    <w:multiLevelType w:val="hybridMultilevel"/>
    <w:tmpl w:val="EBA23D3A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C0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C0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1" w15:restartNumberingAfterBreak="0">
    <w:nsid w:val="4F1640F5"/>
    <w:multiLevelType w:val="hybridMultilevel"/>
    <w:tmpl w:val="5FBAE6E2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C0A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539D7759"/>
    <w:multiLevelType w:val="hybridMultilevel"/>
    <w:tmpl w:val="4CEEA05C"/>
    <w:lvl w:ilvl="0" w:tplc="EAC40970">
      <w:numFmt w:val="bullet"/>
      <w:lvlText w:val="-"/>
      <w:lvlJc w:val="left"/>
      <w:pPr>
        <w:ind w:left="1080" w:hanging="360"/>
      </w:pPr>
      <w:rPr>
        <w:rFonts w:ascii="Cambria" w:eastAsia="Times New Roman" w:hAnsi="Cambria" w:cs="Arial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6D72EE0"/>
    <w:multiLevelType w:val="hybridMultilevel"/>
    <w:tmpl w:val="DC14A09E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0D3C25"/>
    <w:multiLevelType w:val="hybridMultilevel"/>
    <w:tmpl w:val="6E44A44E"/>
    <w:lvl w:ilvl="0" w:tplc="0C0A0017">
      <w:start w:val="3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cs="Times New Roman"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35" w15:restartNumberingAfterBreak="0">
    <w:nsid w:val="5F980786"/>
    <w:multiLevelType w:val="hybridMultilevel"/>
    <w:tmpl w:val="87C2B916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AF3D23"/>
    <w:multiLevelType w:val="hybridMultilevel"/>
    <w:tmpl w:val="73480342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367703"/>
    <w:multiLevelType w:val="hybridMultilevel"/>
    <w:tmpl w:val="F10E7122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FA7477"/>
    <w:multiLevelType w:val="hybridMultilevel"/>
    <w:tmpl w:val="7694974C"/>
    <w:lvl w:ilvl="0" w:tplc="0C0A0005">
      <w:start w:val="1"/>
      <w:numFmt w:val="bullet"/>
      <w:lvlText w:val=""/>
      <w:lvlJc w:val="left"/>
      <w:pPr>
        <w:ind w:left="153" w:hanging="360"/>
      </w:pPr>
      <w:rPr>
        <w:rFonts w:ascii="Wingdings" w:hAnsi="Wingdings" w:hint="default"/>
      </w:rPr>
    </w:lvl>
    <w:lvl w:ilvl="1" w:tplc="280A0019" w:tentative="1">
      <w:start w:val="1"/>
      <w:numFmt w:val="lowerLetter"/>
      <w:lvlText w:val="%2."/>
      <w:lvlJc w:val="left"/>
      <w:pPr>
        <w:ind w:left="873" w:hanging="360"/>
      </w:pPr>
    </w:lvl>
    <w:lvl w:ilvl="2" w:tplc="280A001B" w:tentative="1">
      <w:start w:val="1"/>
      <w:numFmt w:val="lowerRoman"/>
      <w:lvlText w:val="%3."/>
      <w:lvlJc w:val="right"/>
      <w:pPr>
        <w:ind w:left="1593" w:hanging="180"/>
      </w:pPr>
    </w:lvl>
    <w:lvl w:ilvl="3" w:tplc="280A000F" w:tentative="1">
      <w:start w:val="1"/>
      <w:numFmt w:val="decimal"/>
      <w:lvlText w:val="%4."/>
      <w:lvlJc w:val="left"/>
      <w:pPr>
        <w:ind w:left="2313" w:hanging="360"/>
      </w:pPr>
    </w:lvl>
    <w:lvl w:ilvl="4" w:tplc="280A0019" w:tentative="1">
      <w:start w:val="1"/>
      <w:numFmt w:val="lowerLetter"/>
      <w:lvlText w:val="%5."/>
      <w:lvlJc w:val="left"/>
      <w:pPr>
        <w:ind w:left="3033" w:hanging="360"/>
      </w:pPr>
    </w:lvl>
    <w:lvl w:ilvl="5" w:tplc="280A001B" w:tentative="1">
      <w:start w:val="1"/>
      <w:numFmt w:val="lowerRoman"/>
      <w:lvlText w:val="%6."/>
      <w:lvlJc w:val="right"/>
      <w:pPr>
        <w:ind w:left="3753" w:hanging="180"/>
      </w:pPr>
    </w:lvl>
    <w:lvl w:ilvl="6" w:tplc="280A000F" w:tentative="1">
      <w:start w:val="1"/>
      <w:numFmt w:val="decimal"/>
      <w:lvlText w:val="%7."/>
      <w:lvlJc w:val="left"/>
      <w:pPr>
        <w:ind w:left="4473" w:hanging="360"/>
      </w:pPr>
    </w:lvl>
    <w:lvl w:ilvl="7" w:tplc="280A0019" w:tentative="1">
      <w:start w:val="1"/>
      <w:numFmt w:val="lowerLetter"/>
      <w:lvlText w:val="%8."/>
      <w:lvlJc w:val="left"/>
      <w:pPr>
        <w:ind w:left="5193" w:hanging="360"/>
      </w:pPr>
    </w:lvl>
    <w:lvl w:ilvl="8" w:tplc="280A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39" w15:restartNumberingAfterBreak="0">
    <w:nsid w:val="6AEC33F5"/>
    <w:multiLevelType w:val="hybridMultilevel"/>
    <w:tmpl w:val="D8DC0B98"/>
    <w:lvl w:ilvl="0" w:tplc="0C0A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4675D7"/>
    <w:multiLevelType w:val="multilevel"/>
    <w:tmpl w:val="CFF69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9D0616"/>
    <w:multiLevelType w:val="hybridMultilevel"/>
    <w:tmpl w:val="599E7942"/>
    <w:lvl w:ilvl="0" w:tplc="0C0A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5461B6"/>
    <w:multiLevelType w:val="hybridMultilevel"/>
    <w:tmpl w:val="C2F604BE"/>
    <w:lvl w:ilvl="0" w:tplc="0C0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135761"/>
    <w:multiLevelType w:val="hybridMultilevel"/>
    <w:tmpl w:val="C2F613AA"/>
    <w:lvl w:ilvl="0" w:tplc="280A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78407104"/>
    <w:multiLevelType w:val="hybridMultilevel"/>
    <w:tmpl w:val="ECAC1A1C"/>
    <w:lvl w:ilvl="0" w:tplc="0C0A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4"/>
  </w:num>
  <w:num w:numId="3">
    <w:abstractNumId w:val="31"/>
  </w:num>
  <w:num w:numId="4">
    <w:abstractNumId w:val="5"/>
  </w:num>
  <w:num w:numId="5">
    <w:abstractNumId w:val="15"/>
  </w:num>
  <w:num w:numId="6">
    <w:abstractNumId w:val="20"/>
  </w:num>
  <w:num w:numId="7">
    <w:abstractNumId w:val="26"/>
  </w:num>
  <w:num w:numId="8">
    <w:abstractNumId w:val="8"/>
  </w:num>
  <w:num w:numId="9">
    <w:abstractNumId w:val="22"/>
  </w:num>
  <w:num w:numId="10">
    <w:abstractNumId w:val="12"/>
  </w:num>
  <w:num w:numId="11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</w:num>
  <w:num w:numId="13">
    <w:abstractNumId w:val="14"/>
  </w:num>
  <w:num w:numId="14">
    <w:abstractNumId w:val="19"/>
  </w:num>
  <w:num w:numId="15">
    <w:abstractNumId w:val="29"/>
  </w:num>
  <w:num w:numId="16">
    <w:abstractNumId w:val="6"/>
  </w:num>
  <w:num w:numId="17">
    <w:abstractNumId w:val="7"/>
  </w:num>
  <w:num w:numId="18">
    <w:abstractNumId w:val="4"/>
  </w:num>
  <w:num w:numId="19">
    <w:abstractNumId w:val="25"/>
  </w:num>
  <w:num w:numId="20">
    <w:abstractNumId w:val="28"/>
  </w:num>
  <w:num w:numId="21">
    <w:abstractNumId w:val="33"/>
  </w:num>
  <w:num w:numId="22">
    <w:abstractNumId w:val="42"/>
  </w:num>
  <w:num w:numId="23">
    <w:abstractNumId w:val="16"/>
  </w:num>
  <w:num w:numId="24">
    <w:abstractNumId w:val="39"/>
  </w:num>
  <w:num w:numId="25">
    <w:abstractNumId w:val="13"/>
  </w:num>
  <w:num w:numId="26">
    <w:abstractNumId w:val="35"/>
  </w:num>
  <w:num w:numId="27">
    <w:abstractNumId w:val="21"/>
  </w:num>
  <w:num w:numId="28">
    <w:abstractNumId w:val="9"/>
  </w:num>
  <w:num w:numId="29">
    <w:abstractNumId w:val="40"/>
  </w:num>
  <w:num w:numId="30">
    <w:abstractNumId w:val="2"/>
  </w:num>
  <w:num w:numId="31">
    <w:abstractNumId w:val="0"/>
  </w:num>
  <w:num w:numId="32">
    <w:abstractNumId w:val="34"/>
  </w:num>
  <w:num w:numId="33">
    <w:abstractNumId w:val="18"/>
  </w:num>
  <w:num w:numId="34">
    <w:abstractNumId w:val="43"/>
  </w:num>
  <w:num w:numId="35">
    <w:abstractNumId w:val="36"/>
  </w:num>
  <w:num w:numId="36">
    <w:abstractNumId w:val="41"/>
  </w:num>
  <w:num w:numId="37">
    <w:abstractNumId w:val="17"/>
  </w:num>
  <w:num w:numId="38">
    <w:abstractNumId w:val="32"/>
  </w:num>
  <w:num w:numId="39">
    <w:abstractNumId w:val="37"/>
  </w:num>
  <w:num w:numId="40">
    <w:abstractNumId w:val="27"/>
  </w:num>
  <w:num w:numId="41">
    <w:abstractNumId w:val="3"/>
  </w:num>
  <w:num w:numId="42">
    <w:abstractNumId w:val="38"/>
  </w:num>
  <w:num w:numId="43">
    <w:abstractNumId w:val="1"/>
  </w:num>
  <w:num w:numId="44">
    <w:abstractNumId w:val="10"/>
  </w:num>
  <w:num w:numId="4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sbA0NzUwN7AwNjJR0lEKTi0uzszPAykwqgUAgNNrqCwAAAA="/>
  </w:docVars>
  <w:rsids>
    <w:rsidRoot w:val="00555CCA"/>
    <w:rsid w:val="00006CBD"/>
    <w:rsid w:val="000101CB"/>
    <w:rsid w:val="00014F66"/>
    <w:rsid w:val="000363E6"/>
    <w:rsid w:val="00040ACE"/>
    <w:rsid w:val="00043286"/>
    <w:rsid w:val="00045B35"/>
    <w:rsid w:val="00054652"/>
    <w:rsid w:val="00055276"/>
    <w:rsid w:val="00060DDD"/>
    <w:rsid w:val="00070B7F"/>
    <w:rsid w:val="00075213"/>
    <w:rsid w:val="0008082A"/>
    <w:rsid w:val="00084111"/>
    <w:rsid w:val="0009144F"/>
    <w:rsid w:val="00095B6F"/>
    <w:rsid w:val="0009710A"/>
    <w:rsid w:val="000A01EF"/>
    <w:rsid w:val="000A49D6"/>
    <w:rsid w:val="000A7674"/>
    <w:rsid w:val="000B6CBE"/>
    <w:rsid w:val="000C0DEF"/>
    <w:rsid w:val="000C3265"/>
    <w:rsid w:val="000C524A"/>
    <w:rsid w:val="000C64ED"/>
    <w:rsid w:val="000D1242"/>
    <w:rsid w:val="000D7962"/>
    <w:rsid w:val="000E0E0D"/>
    <w:rsid w:val="000F2B0F"/>
    <w:rsid w:val="000F3DA9"/>
    <w:rsid w:val="00111C3C"/>
    <w:rsid w:val="00112CE8"/>
    <w:rsid w:val="001254A1"/>
    <w:rsid w:val="00131175"/>
    <w:rsid w:val="0013371F"/>
    <w:rsid w:val="00146C43"/>
    <w:rsid w:val="0015485F"/>
    <w:rsid w:val="00175AA0"/>
    <w:rsid w:val="0018162D"/>
    <w:rsid w:val="00182035"/>
    <w:rsid w:val="00185AF8"/>
    <w:rsid w:val="00192696"/>
    <w:rsid w:val="00196286"/>
    <w:rsid w:val="00197BE4"/>
    <w:rsid w:val="001A2997"/>
    <w:rsid w:val="001A2B42"/>
    <w:rsid w:val="001A2E18"/>
    <w:rsid w:val="001B3BF7"/>
    <w:rsid w:val="001D713E"/>
    <w:rsid w:val="001E54F4"/>
    <w:rsid w:val="001E6CE6"/>
    <w:rsid w:val="00201001"/>
    <w:rsid w:val="00210A13"/>
    <w:rsid w:val="002111B3"/>
    <w:rsid w:val="0021267A"/>
    <w:rsid w:val="0024462A"/>
    <w:rsid w:val="00245FB2"/>
    <w:rsid w:val="002511A7"/>
    <w:rsid w:val="002546DE"/>
    <w:rsid w:val="00254A07"/>
    <w:rsid w:val="00262E01"/>
    <w:rsid w:val="0026334C"/>
    <w:rsid w:val="00263504"/>
    <w:rsid w:val="00264150"/>
    <w:rsid w:val="00266746"/>
    <w:rsid w:val="00271E21"/>
    <w:rsid w:val="0027485F"/>
    <w:rsid w:val="00274DE4"/>
    <w:rsid w:val="002853A0"/>
    <w:rsid w:val="002869A4"/>
    <w:rsid w:val="00294264"/>
    <w:rsid w:val="002B11D9"/>
    <w:rsid w:val="002D425D"/>
    <w:rsid w:val="002D4E57"/>
    <w:rsid w:val="002E24D7"/>
    <w:rsid w:val="002E4E77"/>
    <w:rsid w:val="002F3DAC"/>
    <w:rsid w:val="00302311"/>
    <w:rsid w:val="00310156"/>
    <w:rsid w:val="00310BB7"/>
    <w:rsid w:val="00312D7F"/>
    <w:rsid w:val="00323F02"/>
    <w:rsid w:val="003302F6"/>
    <w:rsid w:val="0033167D"/>
    <w:rsid w:val="00332A4C"/>
    <w:rsid w:val="0033400C"/>
    <w:rsid w:val="003345B0"/>
    <w:rsid w:val="00347425"/>
    <w:rsid w:val="0035084A"/>
    <w:rsid w:val="00354872"/>
    <w:rsid w:val="00355585"/>
    <w:rsid w:val="00361B2B"/>
    <w:rsid w:val="00365780"/>
    <w:rsid w:val="003817E2"/>
    <w:rsid w:val="00382C08"/>
    <w:rsid w:val="003848A4"/>
    <w:rsid w:val="00385CA0"/>
    <w:rsid w:val="00387878"/>
    <w:rsid w:val="00387D21"/>
    <w:rsid w:val="00393491"/>
    <w:rsid w:val="003938CF"/>
    <w:rsid w:val="0039658A"/>
    <w:rsid w:val="00397295"/>
    <w:rsid w:val="003A313F"/>
    <w:rsid w:val="003B1671"/>
    <w:rsid w:val="003B5927"/>
    <w:rsid w:val="003C1388"/>
    <w:rsid w:val="003C2737"/>
    <w:rsid w:val="003C7BC2"/>
    <w:rsid w:val="003D0F5F"/>
    <w:rsid w:val="003D1B0A"/>
    <w:rsid w:val="003D3A13"/>
    <w:rsid w:val="003E55C3"/>
    <w:rsid w:val="003F1EFC"/>
    <w:rsid w:val="003F25D8"/>
    <w:rsid w:val="003F3EF8"/>
    <w:rsid w:val="004040D3"/>
    <w:rsid w:val="0040725E"/>
    <w:rsid w:val="00407579"/>
    <w:rsid w:val="00414F1F"/>
    <w:rsid w:val="0042528F"/>
    <w:rsid w:val="004304F3"/>
    <w:rsid w:val="00441F84"/>
    <w:rsid w:val="00445DD4"/>
    <w:rsid w:val="004633FD"/>
    <w:rsid w:val="00487E2C"/>
    <w:rsid w:val="00492C27"/>
    <w:rsid w:val="004938B9"/>
    <w:rsid w:val="004B3F7F"/>
    <w:rsid w:val="004B71F6"/>
    <w:rsid w:val="004C4791"/>
    <w:rsid w:val="004D0337"/>
    <w:rsid w:val="004D2415"/>
    <w:rsid w:val="004D4918"/>
    <w:rsid w:val="004E303F"/>
    <w:rsid w:val="005156FA"/>
    <w:rsid w:val="00523580"/>
    <w:rsid w:val="00526953"/>
    <w:rsid w:val="00530810"/>
    <w:rsid w:val="00531D82"/>
    <w:rsid w:val="00533D93"/>
    <w:rsid w:val="005416F1"/>
    <w:rsid w:val="005446A6"/>
    <w:rsid w:val="00550C5E"/>
    <w:rsid w:val="0055151C"/>
    <w:rsid w:val="005531CF"/>
    <w:rsid w:val="00555CCA"/>
    <w:rsid w:val="005667CE"/>
    <w:rsid w:val="00567CE2"/>
    <w:rsid w:val="00570856"/>
    <w:rsid w:val="00581DF3"/>
    <w:rsid w:val="0058260A"/>
    <w:rsid w:val="00583766"/>
    <w:rsid w:val="005A432D"/>
    <w:rsid w:val="005A78B6"/>
    <w:rsid w:val="005B2429"/>
    <w:rsid w:val="005B381E"/>
    <w:rsid w:val="005B61FC"/>
    <w:rsid w:val="005C12C4"/>
    <w:rsid w:val="005C4C0F"/>
    <w:rsid w:val="005D586A"/>
    <w:rsid w:val="005E02D8"/>
    <w:rsid w:val="005E2D36"/>
    <w:rsid w:val="005E43CB"/>
    <w:rsid w:val="005F7435"/>
    <w:rsid w:val="006006F3"/>
    <w:rsid w:val="006014E3"/>
    <w:rsid w:val="006040EB"/>
    <w:rsid w:val="00611232"/>
    <w:rsid w:val="00611A08"/>
    <w:rsid w:val="00611AC6"/>
    <w:rsid w:val="00613438"/>
    <w:rsid w:val="0062586D"/>
    <w:rsid w:val="0062712A"/>
    <w:rsid w:val="00631492"/>
    <w:rsid w:val="00641988"/>
    <w:rsid w:val="00645B71"/>
    <w:rsid w:val="00660561"/>
    <w:rsid w:val="00663548"/>
    <w:rsid w:val="00665F91"/>
    <w:rsid w:val="00674B87"/>
    <w:rsid w:val="00694C0B"/>
    <w:rsid w:val="006A4691"/>
    <w:rsid w:val="006A6D31"/>
    <w:rsid w:val="006C1FB6"/>
    <w:rsid w:val="006C7283"/>
    <w:rsid w:val="006F3CD4"/>
    <w:rsid w:val="006F4AAC"/>
    <w:rsid w:val="00706EB9"/>
    <w:rsid w:val="00712E01"/>
    <w:rsid w:val="0071324F"/>
    <w:rsid w:val="00723CA0"/>
    <w:rsid w:val="00726D65"/>
    <w:rsid w:val="007368D8"/>
    <w:rsid w:val="00740774"/>
    <w:rsid w:val="0075523B"/>
    <w:rsid w:val="00755AC8"/>
    <w:rsid w:val="00762C61"/>
    <w:rsid w:val="00772914"/>
    <w:rsid w:val="007732C0"/>
    <w:rsid w:val="00774AD0"/>
    <w:rsid w:val="00774EF1"/>
    <w:rsid w:val="00776DB2"/>
    <w:rsid w:val="00777D51"/>
    <w:rsid w:val="00783714"/>
    <w:rsid w:val="00785AAD"/>
    <w:rsid w:val="00787058"/>
    <w:rsid w:val="00790ED0"/>
    <w:rsid w:val="00791D57"/>
    <w:rsid w:val="0079459F"/>
    <w:rsid w:val="00796E31"/>
    <w:rsid w:val="007A3C7B"/>
    <w:rsid w:val="007A67B9"/>
    <w:rsid w:val="007B0139"/>
    <w:rsid w:val="007C1B31"/>
    <w:rsid w:val="007C36A8"/>
    <w:rsid w:val="007C4418"/>
    <w:rsid w:val="007C712E"/>
    <w:rsid w:val="007D4EFD"/>
    <w:rsid w:val="007E502F"/>
    <w:rsid w:val="007E70C2"/>
    <w:rsid w:val="007E71D8"/>
    <w:rsid w:val="007F2513"/>
    <w:rsid w:val="007F29F7"/>
    <w:rsid w:val="00802336"/>
    <w:rsid w:val="00802786"/>
    <w:rsid w:val="008042A2"/>
    <w:rsid w:val="00806923"/>
    <w:rsid w:val="008102CF"/>
    <w:rsid w:val="00814F3E"/>
    <w:rsid w:val="00823873"/>
    <w:rsid w:val="00827A53"/>
    <w:rsid w:val="00830B4E"/>
    <w:rsid w:val="0083351E"/>
    <w:rsid w:val="008344A0"/>
    <w:rsid w:val="008359D9"/>
    <w:rsid w:val="008366FC"/>
    <w:rsid w:val="00846771"/>
    <w:rsid w:val="008549F3"/>
    <w:rsid w:val="008612F2"/>
    <w:rsid w:val="008644FC"/>
    <w:rsid w:val="00874552"/>
    <w:rsid w:val="00881992"/>
    <w:rsid w:val="0088631F"/>
    <w:rsid w:val="0088753E"/>
    <w:rsid w:val="008A71B4"/>
    <w:rsid w:val="008C33C8"/>
    <w:rsid w:val="008C714E"/>
    <w:rsid w:val="008D7200"/>
    <w:rsid w:val="008E2641"/>
    <w:rsid w:val="008E4C47"/>
    <w:rsid w:val="008E6D61"/>
    <w:rsid w:val="008E6E4A"/>
    <w:rsid w:val="008E78BF"/>
    <w:rsid w:val="008F0946"/>
    <w:rsid w:val="008F0A96"/>
    <w:rsid w:val="008F0D24"/>
    <w:rsid w:val="008F0E71"/>
    <w:rsid w:val="008F1652"/>
    <w:rsid w:val="008F4236"/>
    <w:rsid w:val="008F7A66"/>
    <w:rsid w:val="00901B7C"/>
    <w:rsid w:val="00902B8B"/>
    <w:rsid w:val="00906BF5"/>
    <w:rsid w:val="00907DC2"/>
    <w:rsid w:val="00912455"/>
    <w:rsid w:val="00925662"/>
    <w:rsid w:val="00926982"/>
    <w:rsid w:val="00932C97"/>
    <w:rsid w:val="009352F5"/>
    <w:rsid w:val="00940654"/>
    <w:rsid w:val="00950B62"/>
    <w:rsid w:val="009742E9"/>
    <w:rsid w:val="0097669F"/>
    <w:rsid w:val="00982F4B"/>
    <w:rsid w:val="0099464E"/>
    <w:rsid w:val="009A4409"/>
    <w:rsid w:val="009A69AC"/>
    <w:rsid w:val="009B0570"/>
    <w:rsid w:val="009B1074"/>
    <w:rsid w:val="009B44A5"/>
    <w:rsid w:val="009C2CB8"/>
    <w:rsid w:val="009C56C5"/>
    <w:rsid w:val="009D053D"/>
    <w:rsid w:val="009D2402"/>
    <w:rsid w:val="009D3755"/>
    <w:rsid w:val="009D63E4"/>
    <w:rsid w:val="009E5324"/>
    <w:rsid w:val="009F74E9"/>
    <w:rsid w:val="00A05ED2"/>
    <w:rsid w:val="00A12ABD"/>
    <w:rsid w:val="00A14405"/>
    <w:rsid w:val="00A30719"/>
    <w:rsid w:val="00A37AB8"/>
    <w:rsid w:val="00A4005A"/>
    <w:rsid w:val="00A407F6"/>
    <w:rsid w:val="00A417F2"/>
    <w:rsid w:val="00A47B51"/>
    <w:rsid w:val="00A516E0"/>
    <w:rsid w:val="00A5390F"/>
    <w:rsid w:val="00A5695D"/>
    <w:rsid w:val="00A62036"/>
    <w:rsid w:val="00A67BD8"/>
    <w:rsid w:val="00A7715C"/>
    <w:rsid w:val="00A84D85"/>
    <w:rsid w:val="00A920BF"/>
    <w:rsid w:val="00A97C3A"/>
    <w:rsid w:val="00AA5196"/>
    <w:rsid w:val="00AA6D96"/>
    <w:rsid w:val="00AB4761"/>
    <w:rsid w:val="00AB59AC"/>
    <w:rsid w:val="00AB738A"/>
    <w:rsid w:val="00AC49A6"/>
    <w:rsid w:val="00AD45BB"/>
    <w:rsid w:val="00AD6B4F"/>
    <w:rsid w:val="00AE3279"/>
    <w:rsid w:val="00AE41EA"/>
    <w:rsid w:val="00B020CB"/>
    <w:rsid w:val="00B04168"/>
    <w:rsid w:val="00B149BF"/>
    <w:rsid w:val="00B1686B"/>
    <w:rsid w:val="00B172BF"/>
    <w:rsid w:val="00B27597"/>
    <w:rsid w:val="00B30AEE"/>
    <w:rsid w:val="00B36C14"/>
    <w:rsid w:val="00B4084B"/>
    <w:rsid w:val="00B41103"/>
    <w:rsid w:val="00B417F8"/>
    <w:rsid w:val="00B4268A"/>
    <w:rsid w:val="00B4298C"/>
    <w:rsid w:val="00B4776A"/>
    <w:rsid w:val="00B5369D"/>
    <w:rsid w:val="00B5520C"/>
    <w:rsid w:val="00B6019E"/>
    <w:rsid w:val="00B60513"/>
    <w:rsid w:val="00B62C3E"/>
    <w:rsid w:val="00B64E38"/>
    <w:rsid w:val="00B7537F"/>
    <w:rsid w:val="00B8363D"/>
    <w:rsid w:val="00B91188"/>
    <w:rsid w:val="00B92CAD"/>
    <w:rsid w:val="00B956E0"/>
    <w:rsid w:val="00B97478"/>
    <w:rsid w:val="00BA1A8F"/>
    <w:rsid w:val="00BA3C05"/>
    <w:rsid w:val="00BA40E9"/>
    <w:rsid w:val="00BA50E5"/>
    <w:rsid w:val="00BC362F"/>
    <w:rsid w:val="00BD3CB9"/>
    <w:rsid w:val="00BD4D33"/>
    <w:rsid w:val="00BD5FE9"/>
    <w:rsid w:val="00BD6124"/>
    <w:rsid w:val="00BE2645"/>
    <w:rsid w:val="00BE3914"/>
    <w:rsid w:val="00BE6111"/>
    <w:rsid w:val="00BE6A0B"/>
    <w:rsid w:val="00BF08CB"/>
    <w:rsid w:val="00BF17EE"/>
    <w:rsid w:val="00BF1A27"/>
    <w:rsid w:val="00BF49D1"/>
    <w:rsid w:val="00BF7598"/>
    <w:rsid w:val="00C05630"/>
    <w:rsid w:val="00C0592C"/>
    <w:rsid w:val="00C063A5"/>
    <w:rsid w:val="00C10192"/>
    <w:rsid w:val="00C107DE"/>
    <w:rsid w:val="00C2059F"/>
    <w:rsid w:val="00C21B29"/>
    <w:rsid w:val="00C226BD"/>
    <w:rsid w:val="00C26746"/>
    <w:rsid w:val="00C31DF4"/>
    <w:rsid w:val="00C40BB8"/>
    <w:rsid w:val="00C4431B"/>
    <w:rsid w:val="00C44F8F"/>
    <w:rsid w:val="00C466E5"/>
    <w:rsid w:val="00C519AB"/>
    <w:rsid w:val="00C61BD5"/>
    <w:rsid w:val="00C63BB9"/>
    <w:rsid w:val="00C66251"/>
    <w:rsid w:val="00C715B5"/>
    <w:rsid w:val="00C858D8"/>
    <w:rsid w:val="00CA4455"/>
    <w:rsid w:val="00CB1DDE"/>
    <w:rsid w:val="00CC20BF"/>
    <w:rsid w:val="00CC3709"/>
    <w:rsid w:val="00CD3309"/>
    <w:rsid w:val="00CD5794"/>
    <w:rsid w:val="00CE21FD"/>
    <w:rsid w:val="00CF0910"/>
    <w:rsid w:val="00CF17DC"/>
    <w:rsid w:val="00D16DDC"/>
    <w:rsid w:val="00D22700"/>
    <w:rsid w:val="00D22BFE"/>
    <w:rsid w:val="00D365A9"/>
    <w:rsid w:val="00D412CB"/>
    <w:rsid w:val="00D47877"/>
    <w:rsid w:val="00D50056"/>
    <w:rsid w:val="00D57CF5"/>
    <w:rsid w:val="00D57F1F"/>
    <w:rsid w:val="00D61503"/>
    <w:rsid w:val="00D66C98"/>
    <w:rsid w:val="00D71F7F"/>
    <w:rsid w:val="00D71F88"/>
    <w:rsid w:val="00D945B5"/>
    <w:rsid w:val="00DA1D6B"/>
    <w:rsid w:val="00DB2D24"/>
    <w:rsid w:val="00DB5700"/>
    <w:rsid w:val="00DB7801"/>
    <w:rsid w:val="00DC5F38"/>
    <w:rsid w:val="00DD1A7B"/>
    <w:rsid w:val="00DE046E"/>
    <w:rsid w:val="00DE0F3C"/>
    <w:rsid w:val="00DE17CF"/>
    <w:rsid w:val="00DE4418"/>
    <w:rsid w:val="00DF7990"/>
    <w:rsid w:val="00E00290"/>
    <w:rsid w:val="00E20C3E"/>
    <w:rsid w:val="00E262BA"/>
    <w:rsid w:val="00E34BA3"/>
    <w:rsid w:val="00E36FF3"/>
    <w:rsid w:val="00E371C1"/>
    <w:rsid w:val="00E37A0B"/>
    <w:rsid w:val="00E37AC0"/>
    <w:rsid w:val="00E42B2B"/>
    <w:rsid w:val="00E45EA6"/>
    <w:rsid w:val="00E513C5"/>
    <w:rsid w:val="00E52613"/>
    <w:rsid w:val="00E6168B"/>
    <w:rsid w:val="00E77A7B"/>
    <w:rsid w:val="00E83F24"/>
    <w:rsid w:val="00E95CE6"/>
    <w:rsid w:val="00EA5D50"/>
    <w:rsid w:val="00EB37C1"/>
    <w:rsid w:val="00EB4E48"/>
    <w:rsid w:val="00EB4E65"/>
    <w:rsid w:val="00EC2C02"/>
    <w:rsid w:val="00EC4BFC"/>
    <w:rsid w:val="00EC796F"/>
    <w:rsid w:val="00ED4961"/>
    <w:rsid w:val="00ED76C5"/>
    <w:rsid w:val="00ED795D"/>
    <w:rsid w:val="00EF001E"/>
    <w:rsid w:val="00EF0AAF"/>
    <w:rsid w:val="00EF2D2C"/>
    <w:rsid w:val="00F07318"/>
    <w:rsid w:val="00F11FC8"/>
    <w:rsid w:val="00F33040"/>
    <w:rsid w:val="00F347C8"/>
    <w:rsid w:val="00F45232"/>
    <w:rsid w:val="00F45848"/>
    <w:rsid w:val="00F50BAD"/>
    <w:rsid w:val="00F51CDE"/>
    <w:rsid w:val="00F53DF0"/>
    <w:rsid w:val="00F57016"/>
    <w:rsid w:val="00F61477"/>
    <w:rsid w:val="00F66327"/>
    <w:rsid w:val="00F73023"/>
    <w:rsid w:val="00F824C7"/>
    <w:rsid w:val="00F82703"/>
    <w:rsid w:val="00F866F6"/>
    <w:rsid w:val="00F90B65"/>
    <w:rsid w:val="00F94041"/>
    <w:rsid w:val="00FA1331"/>
    <w:rsid w:val="00FA1C69"/>
    <w:rsid w:val="00FA3074"/>
    <w:rsid w:val="00FA3DE2"/>
    <w:rsid w:val="00FA7E0D"/>
    <w:rsid w:val="00FB25C1"/>
    <w:rsid w:val="00FB30B5"/>
    <w:rsid w:val="00FC1170"/>
    <w:rsid w:val="00FC64C2"/>
    <w:rsid w:val="00FE1101"/>
    <w:rsid w:val="00FE3F5A"/>
    <w:rsid w:val="00FF024F"/>
    <w:rsid w:val="00FF0631"/>
    <w:rsid w:val="00FF086F"/>
    <w:rsid w:val="00FF1663"/>
    <w:rsid w:val="00FF27DF"/>
    <w:rsid w:val="00FF4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CB92E95"/>
  <w15:chartTrackingRefBased/>
  <w15:docId w15:val="{94B4191D-64C1-404B-B983-669DEF1D1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5ED2"/>
    <w:rPr>
      <w:sz w:val="24"/>
      <w:szCs w:val="24"/>
      <w:lang w:val="es-ES" w:eastAsia="es-ES"/>
    </w:rPr>
  </w:style>
  <w:style w:type="paragraph" w:styleId="Ttulo1">
    <w:name w:val="heading 1"/>
    <w:basedOn w:val="Normal"/>
    <w:next w:val="Normal"/>
    <w:link w:val="Ttulo1Car"/>
    <w:uiPriority w:val="99"/>
    <w:qFormat/>
    <w:rsid w:val="00A05ED2"/>
    <w:pPr>
      <w:keepNext/>
      <w:outlineLvl w:val="0"/>
    </w:pPr>
    <w:rPr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9"/>
    <w:locked/>
    <w:rsid w:val="000C0DEF"/>
    <w:rPr>
      <w:rFonts w:ascii="Cambria" w:hAnsi="Cambria" w:cs="Times New Roman"/>
      <w:b/>
      <w:bCs/>
      <w:kern w:val="32"/>
      <w:sz w:val="32"/>
      <w:szCs w:val="32"/>
      <w:lang w:val="es-ES" w:eastAsia="es-ES"/>
    </w:rPr>
  </w:style>
  <w:style w:type="paragraph" w:styleId="Textoindependiente">
    <w:name w:val="Body Text"/>
    <w:basedOn w:val="Normal"/>
    <w:link w:val="TextoindependienteCar"/>
    <w:uiPriority w:val="99"/>
    <w:rsid w:val="00A05ED2"/>
    <w:pPr>
      <w:jc w:val="both"/>
    </w:pPr>
  </w:style>
  <w:style w:type="character" w:customStyle="1" w:styleId="TextoindependienteCar">
    <w:name w:val="Texto independiente Car"/>
    <w:link w:val="Textoindependiente"/>
    <w:uiPriority w:val="99"/>
    <w:semiHidden/>
    <w:locked/>
    <w:rsid w:val="000C0DEF"/>
    <w:rPr>
      <w:rFonts w:cs="Times New Roman"/>
      <w:sz w:val="24"/>
      <w:szCs w:val="24"/>
      <w:lang w:val="es-ES" w:eastAsia="es-ES"/>
    </w:rPr>
  </w:style>
  <w:style w:type="paragraph" w:styleId="Ttulo">
    <w:name w:val="Title"/>
    <w:basedOn w:val="Normal"/>
    <w:link w:val="TtuloCar"/>
    <w:uiPriority w:val="99"/>
    <w:qFormat/>
    <w:rsid w:val="00A05ED2"/>
    <w:pPr>
      <w:jc w:val="center"/>
    </w:pPr>
    <w:rPr>
      <w:rFonts w:ascii="Arial" w:hAnsi="Arial" w:cs="Arial"/>
      <w:b/>
      <w:sz w:val="28"/>
      <w:szCs w:val="28"/>
    </w:rPr>
  </w:style>
  <w:style w:type="character" w:customStyle="1" w:styleId="TtuloCar">
    <w:name w:val="Título Car"/>
    <w:link w:val="Ttulo"/>
    <w:uiPriority w:val="99"/>
    <w:locked/>
    <w:rsid w:val="000C0DEF"/>
    <w:rPr>
      <w:rFonts w:ascii="Cambria" w:hAnsi="Cambria" w:cs="Times New Roman"/>
      <w:b/>
      <w:bCs/>
      <w:kern w:val="28"/>
      <w:sz w:val="32"/>
      <w:szCs w:val="32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rsid w:val="00A97C3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locked/>
    <w:rsid w:val="000C0DEF"/>
    <w:rPr>
      <w:rFonts w:cs="Times New Roman"/>
      <w:sz w:val="2"/>
      <w:lang w:val="es-ES" w:eastAsia="es-ES"/>
    </w:rPr>
  </w:style>
  <w:style w:type="character" w:styleId="Hipervnculo">
    <w:name w:val="Hyperlink"/>
    <w:uiPriority w:val="99"/>
    <w:rsid w:val="00772914"/>
    <w:rPr>
      <w:rFonts w:cs="Times New Roman"/>
      <w:color w:val="0000FF"/>
      <w:u w:val="single"/>
    </w:rPr>
  </w:style>
  <w:style w:type="paragraph" w:styleId="Piedepgina">
    <w:name w:val="footer"/>
    <w:basedOn w:val="Normal"/>
    <w:link w:val="PiedepginaCar"/>
    <w:uiPriority w:val="99"/>
    <w:rsid w:val="00AA6D96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uiPriority w:val="99"/>
    <w:locked/>
    <w:rsid w:val="000C0DEF"/>
    <w:rPr>
      <w:rFonts w:cs="Times New Roman"/>
      <w:sz w:val="24"/>
      <w:szCs w:val="24"/>
      <w:lang w:val="es-ES" w:eastAsia="es-ES"/>
    </w:rPr>
  </w:style>
  <w:style w:type="character" w:styleId="Nmerodepgina">
    <w:name w:val="page number"/>
    <w:uiPriority w:val="99"/>
    <w:rsid w:val="00AA6D96"/>
    <w:rPr>
      <w:rFonts w:cs="Times New Roman"/>
    </w:rPr>
  </w:style>
  <w:style w:type="paragraph" w:styleId="Encabezado">
    <w:name w:val="header"/>
    <w:basedOn w:val="Normal"/>
    <w:link w:val="EncabezadoCar"/>
    <w:uiPriority w:val="99"/>
    <w:rsid w:val="003B167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uiPriority w:val="99"/>
    <w:locked/>
    <w:rsid w:val="000C0DEF"/>
    <w:rPr>
      <w:rFonts w:cs="Times New Roman"/>
      <w:sz w:val="24"/>
      <w:szCs w:val="24"/>
      <w:lang w:val="es-ES" w:eastAsia="es-ES"/>
    </w:rPr>
  </w:style>
  <w:style w:type="table" w:styleId="Tablaconcuadrcula">
    <w:name w:val="Table Grid"/>
    <w:basedOn w:val="Tablanormal"/>
    <w:uiPriority w:val="59"/>
    <w:rsid w:val="002869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uiPriority w:val="99"/>
    <w:semiHidden/>
    <w:unhideWhenUsed/>
    <w:rsid w:val="00E42B2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E42B2B"/>
    <w:rPr>
      <w:sz w:val="20"/>
      <w:szCs w:val="20"/>
    </w:rPr>
  </w:style>
  <w:style w:type="character" w:customStyle="1" w:styleId="TextocomentarioCar">
    <w:name w:val="Texto comentario Car"/>
    <w:link w:val="Textocomentario"/>
    <w:uiPriority w:val="99"/>
    <w:semiHidden/>
    <w:rsid w:val="00E42B2B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42B2B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E42B2B"/>
    <w:rPr>
      <w:b/>
      <w:bCs/>
      <w:lang w:val="es-ES" w:eastAsia="es-ES"/>
    </w:rPr>
  </w:style>
  <w:style w:type="paragraph" w:styleId="Prrafodelista">
    <w:name w:val="List Paragraph"/>
    <w:basedOn w:val="Normal"/>
    <w:uiPriority w:val="99"/>
    <w:qFormat/>
    <w:rsid w:val="00FA3DE2"/>
    <w:pPr>
      <w:ind w:left="708"/>
    </w:pPr>
  </w:style>
  <w:style w:type="paragraph" w:styleId="Textonotapie">
    <w:name w:val="footnote text"/>
    <w:basedOn w:val="Normal"/>
    <w:link w:val="TextonotapieCar"/>
    <w:uiPriority w:val="99"/>
    <w:semiHidden/>
    <w:unhideWhenUsed/>
    <w:rsid w:val="00AD45BB"/>
    <w:rPr>
      <w:sz w:val="20"/>
      <w:szCs w:val="20"/>
    </w:rPr>
  </w:style>
  <w:style w:type="character" w:customStyle="1" w:styleId="TextonotapieCar">
    <w:name w:val="Texto nota pie Car"/>
    <w:link w:val="Textonotapie"/>
    <w:uiPriority w:val="99"/>
    <w:semiHidden/>
    <w:rsid w:val="00AD45BB"/>
    <w:rPr>
      <w:lang w:val="es-ES" w:eastAsia="es-ES"/>
    </w:rPr>
  </w:style>
  <w:style w:type="character" w:styleId="Refdenotaalpie">
    <w:name w:val="footnote reference"/>
    <w:uiPriority w:val="99"/>
    <w:semiHidden/>
    <w:unhideWhenUsed/>
    <w:rsid w:val="00AD45B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35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6BC82F-D307-4847-B47B-E42C5BE99C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3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grama de Apoyo a Proyectos de Investigación</vt:lpstr>
    </vt:vector>
  </TitlesOfParts>
  <Company>pucp</Company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a de Apoyo a Proyectos de Investigación</dc:title>
  <dc:subject/>
  <dc:creator>aagarcia</dc:creator>
  <cp:keywords/>
  <cp:lastModifiedBy>Oscar Peralta Arellano</cp:lastModifiedBy>
  <cp:revision>2</cp:revision>
  <cp:lastPrinted>2013-04-15T21:44:00Z</cp:lastPrinted>
  <dcterms:created xsi:type="dcterms:W3CDTF">2021-08-31T20:51:00Z</dcterms:created>
  <dcterms:modified xsi:type="dcterms:W3CDTF">2021-08-31T20:51:00Z</dcterms:modified>
</cp:coreProperties>
</file>